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A8B71" w14:textId="0EAC5927" w:rsidR="004F53E6" w:rsidRPr="00C54932" w:rsidRDefault="00127250" w:rsidP="00FB7A00">
      <w:pPr>
        <w:jc w:val="both"/>
      </w:pPr>
      <w:bookmarkStart w:id="0" w:name="_GoBack"/>
      <w:bookmarkEnd w:id="0"/>
      <w:r>
        <w:t>The t</w:t>
      </w:r>
      <w:r w:rsidR="00C54932">
        <w:t xml:space="preserve">elevision programmes, </w:t>
      </w:r>
      <w:r w:rsidR="00E77BF5">
        <w:rPr>
          <w:i/>
          <w:iCs/>
        </w:rPr>
        <w:t>Ja</w:t>
      </w:r>
      <w:r w:rsidR="003D5F58">
        <w:rPr>
          <w:i/>
          <w:iCs/>
        </w:rPr>
        <w:t>mie</w:t>
      </w:r>
      <w:r w:rsidR="00E77BF5">
        <w:rPr>
          <w:i/>
          <w:iCs/>
        </w:rPr>
        <w:t xml:space="preserve"> Cooks Italy</w:t>
      </w:r>
      <w:r w:rsidR="00C54932">
        <w:rPr>
          <w:i/>
          <w:iCs/>
        </w:rPr>
        <w:t xml:space="preserve"> </w:t>
      </w:r>
      <w:r w:rsidR="00C54932">
        <w:t xml:space="preserve">and </w:t>
      </w:r>
      <w:proofErr w:type="spellStart"/>
      <w:r w:rsidR="00C54932">
        <w:rPr>
          <w:i/>
          <w:iCs/>
        </w:rPr>
        <w:t>Nigellissima</w:t>
      </w:r>
      <w:proofErr w:type="spellEnd"/>
      <w:r w:rsidR="00202B6C">
        <w:t>, although shar</w:t>
      </w:r>
      <w:r w:rsidR="00756208">
        <w:t>ing</w:t>
      </w:r>
      <w:r w:rsidR="00202B6C">
        <w:t xml:space="preserve"> </w:t>
      </w:r>
      <w:r w:rsidR="000805D5">
        <w:t>similar application</w:t>
      </w:r>
      <w:r w:rsidR="00B11760">
        <w:t>s</w:t>
      </w:r>
      <w:r w:rsidR="000805D5">
        <w:t xml:space="preserve"> of conventional film techniques, </w:t>
      </w:r>
      <w:r w:rsidR="00280C0C">
        <w:t>character</w:t>
      </w:r>
      <w:r w:rsidR="00756208">
        <w:t xml:space="preserve"> </w:t>
      </w:r>
      <w:r w:rsidR="00280C0C">
        <w:t>and music</w:t>
      </w:r>
      <w:r w:rsidR="00B11760">
        <w:t>,</w:t>
      </w:r>
      <w:r w:rsidR="00EC507D">
        <w:t xml:space="preserve"> </w:t>
      </w:r>
      <w:r w:rsidR="00B11760">
        <w:t>differ in social context, p</w:t>
      </w:r>
      <w:r w:rsidR="00D02B14">
        <w:t xml:space="preserve">urpose and </w:t>
      </w:r>
      <w:r w:rsidR="007D3807">
        <w:t xml:space="preserve">target audience. </w:t>
      </w:r>
      <w:r w:rsidR="009F1C31">
        <w:t>Oliver appeal</w:t>
      </w:r>
      <w:r w:rsidR="0099110F">
        <w:t xml:space="preserve">s to his audience, </w:t>
      </w:r>
      <w:r w:rsidR="00191FD6">
        <w:t>simplistic</w:t>
      </w:r>
      <w:r w:rsidR="004B1485">
        <w:t>, active and</w:t>
      </w:r>
      <w:r w:rsidR="00C35139">
        <w:t xml:space="preserve"> young</w:t>
      </w:r>
      <w:r w:rsidR="002F717C">
        <w:t xml:space="preserve"> to middle</w:t>
      </w:r>
      <w:r w:rsidR="00FB30DC">
        <w:t>-</w:t>
      </w:r>
      <w:r w:rsidR="002F717C">
        <w:t>aged</w:t>
      </w:r>
      <w:r w:rsidR="00097F36">
        <w:t xml:space="preserve"> amateur cooks</w:t>
      </w:r>
      <w:r w:rsidR="004B1485">
        <w:t>,</w:t>
      </w:r>
      <w:r w:rsidR="00097F36">
        <w:t xml:space="preserve"> </w:t>
      </w:r>
      <w:r w:rsidR="005F7633">
        <w:t xml:space="preserve">to create food that is environmentally and personally </w:t>
      </w:r>
      <w:r w:rsidR="004B1485">
        <w:t xml:space="preserve">beneficial. </w:t>
      </w:r>
      <w:r w:rsidR="002E3A30">
        <w:t>In contrast, Lawson</w:t>
      </w:r>
      <w:r w:rsidR="00C531BC">
        <w:t xml:space="preserve"> persuades her</w:t>
      </w:r>
      <w:r w:rsidR="003958DE">
        <w:t xml:space="preserve"> mature,</w:t>
      </w:r>
      <w:r w:rsidR="00E62EB4">
        <w:t xml:space="preserve"> sophisticated, upper-class home cooks</w:t>
      </w:r>
      <w:r w:rsidR="003958DE">
        <w:t xml:space="preserve"> </w:t>
      </w:r>
      <w:r w:rsidR="0098004E">
        <w:t>that cooking is a therapeutic activity that can unite famil</w:t>
      </w:r>
      <w:r w:rsidR="004B1485">
        <w:t xml:space="preserve">ies </w:t>
      </w:r>
      <w:r w:rsidR="0098004E">
        <w:t>and create new rela</w:t>
      </w:r>
      <w:r w:rsidR="008A1856">
        <w:t xml:space="preserve">tionships. </w:t>
      </w:r>
    </w:p>
    <w:p w14:paraId="0D3C4F05" w14:textId="1DBB4273" w:rsidR="00F511EF" w:rsidRDefault="00A33ECC" w:rsidP="00FB7A00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999FD1A" wp14:editId="66ED4D54">
                <wp:simplePos x="0" y="0"/>
                <wp:positionH relativeFrom="margin">
                  <wp:align>left</wp:align>
                </wp:positionH>
                <wp:positionV relativeFrom="paragraph">
                  <wp:posOffset>1649730</wp:posOffset>
                </wp:positionV>
                <wp:extent cx="2705100" cy="1638300"/>
                <wp:effectExtent l="0" t="19050" r="19050" b="19050"/>
                <wp:wrapSquare wrapText="bothSides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38300"/>
                          <a:chOff x="0" y="0"/>
                          <a:chExt cx="2895600" cy="1857375"/>
                        </a:xfrm>
                      </wpg:grpSpPr>
                      <pic:pic xmlns:pic14="http://schemas.microsoft.com/office/drawing/2010/picture" xmlns:pic="http://schemas.openxmlformats.org/drawingml/2006/picture" mc:Ignorable="pic14">
                        <pic:nvPicPr>
                          <pic:cNvPr id="3" name="Picture 3" descr="A picture containing person, food, woman, tab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0"/>
                            <a:ext cx="2876550" cy="1647825"/>
                          </a:xfrm>
                          <a:prstGeom prst="rect">
                            <a:avLst/>
                          </a:prstGeom>
                        </pic:spPr>
                        <pic14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pic14:style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1647825"/>
                            <a:ext cx="2886075" cy="20955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16CF95" w14:textId="2DDBB706" w:rsidR="001B4461" w:rsidRPr="00A95C7B" w:rsidRDefault="001B4461" w:rsidP="001B4461">
                              <w:pPr>
                                <w:jc w:val="center"/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</w:pPr>
                              <w:r w:rsidRPr="00A95C7B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99FD1A" id="Group 8" o:spid="_x0000_s1026" style="position:absolute;left:0;text-align:left;margin-left:0;margin-top:129.9pt;width:213pt;height:129pt;z-index:251659264;mso-position-horizontal:left;mso-position-horizontal-relative:margin;mso-width-relative:margin;mso-height-relative:margin" coordsize="28956,185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A picture containing person, food, woman, table&#10;&#10;Description automatically generated" style="position:absolute;left:190;width:28766;height:16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" filled="t" fillcolor="white [3201]" stroked="t" strokecolor="black [3200]" strokeweight="1pt">
                  <v:imagedata r:id="rId8" o:title="A picture containing person, food, woman, table&#10;&#10;Description automatically generated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16478;width:28860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" fillcolor="white [3201]" strokecolor="black [3200]" strokeweight="1pt">
                  <v:textbox>
                    <w:txbxContent>
                      <w:p w14:paraId="7D16CF95" w14:textId="2DDBB706" w:rsidR="001B4461" w:rsidRPr="00A95C7B" w:rsidRDefault="001B4461" w:rsidP="001B4461">
                        <w:pPr>
                          <w:jc w:val="center"/>
                          <w:rPr>
                            <w:i/>
                            <w:iCs/>
                            <w:sz w:val="14"/>
                            <w:szCs w:val="14"/>
                          </w:rPr>
                        </w:pPr>
                        <w:r w:rsidRPr="00A95C7B">
                          <w:rPr>
                            <w:i/>
                            <w:iCs/>
                            <w:sz w:val="14"/>
                            <w:szCs w:val="1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14"/>
                            <w:szCs w:val="14"/>
                          </w:rPr>
                          <w:t>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8F5A29"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9982916" wp14:editId="38BC6DDA">
                <wp:simplePos x="0" y="0"/>
                <wp:positionH relativeFrom="margin">
                  <wp:align>left</wp:align>
                </wp:positionH>
                <wp:positionV relativeFrom="paragraph">
                  <wp:posOffset>162560</wp:posOffset>
                </wp:positionV>
                <wp:extent cx="2695575" cy="1480820"/>
                <wp:effectExtent l="19050" t="19050" r="28575" b="2413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5575" cy="1481138"/>
                          <a:chOff x="0" y="0"/>
                          <a:chExt cx="2907030" cy="1676400"/>
                        </a:xfrm>
                      </wpg:grpSpPr>
                      <pic:pic xmlns:pic14="http://schemas.microsoft.com/office/drawing/2010/picture" xmlns:pic="http://schemas.openxmlformats.org/drawingml/2006/picture" mc:Ignorable="pic14">
                        <pic:nvPicPr>
                          <pic:cNvPr id="1" name="Picture 1" descr="F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030" cy="1505585"/>
                          </a:xfrm>
                          <a:prstGeom prst="rect">
                            <a:avLst/>
                          </a:prstGeom>
                        </pic:spPr>
                        <pic14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pic14:style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9525" y="1466850"/>
                            <a:ext cx="2886075" cy="20955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8F82D6" w14:textId="77777777" w:rsidR="00A95C7B" w:rsidRPr="00A95C7B" w:rsidRDefault="00A95C7B" w:rsidP="00A95C7B">
                              <w:pPr>
                                <w:jc w:val="center"/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</w:pPr>
                              <w:r w:rsidRPr="00A95C7B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>Figur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982916" id="Group 10" o:spid="_x0000_s1029" style="position:absolute;left:0;text-align:left;margin-left:0;margin-top:12.8pt;width:212.25pt;height:116.6pt;z-index:251655168;mso-position-horizontal:left;mso-position-horizontal-relative:margin;mso-width-relative:margin;mso-height-relative:margin" coordsize="29070,16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">
                <v:shape id="Picture 1" o:spid="_x0000_s1030" type="#_x0000_t75" alt="F" style="position:absolute;width:29070;height:15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" filled="t" fillcolor="white [3201]" stroked="t" strokecolor="black [3200]" strokeweight="1pt">
                  <v:imagedata r:id="rId10" o:title="F"/>
                  <v:path arrowok="t"/>
                </v:shape>
                <v:shape id="Text Box 2" o:spid="_x0000_s1031" type="#_x0000_t202" style="position:absolute;left:95;top:14668;width:28861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" fillcolor="white [3201]" strokecolor="black [3200]" strokeweight="1pt">
                  <v:textbox>
                    <w:txbxContent>
                      <w:p w14:paraId="528F82D6" w14:textId="77777777" w:rsidR="00A95C7B" w:rsidRPr="00A95C7B" w:rsidRDefault="00A95C7B" w:rsidP="00A95C7B">
                        <w:pPr>
                          <w:jc w:val="center"/>
                          <w:rPr>
                            <w:i/>
                            <w:iCs/>
                            <w:sz w:val="14"/>
                            <w:szCs w:val="14"/>
                          </w:rPr>
                        </w:pPr>
                        <w:r w:rsidRPr="00A95C7B">
                          <w:rPr>
                            <w:i/>
                            <w:iCs/>
                            <w:sz w:val="14"/>
                            <w:szCs w:val="14"/>
                          </w:rPr>
                          <w:t>Figure 1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E61609">
        <w:t>Both shows display the conventio</w:t>
      </w:r>
      <w:r w:rsidR="006350EF">
        <w:t>ns of</w:t>
      </w:r>
      <w:r w:rsidR="00E61609">
        <w:t xml:space="preserve"> film</w:t>
      </w:r>
      <w:r w:rsidR="006350EF">
        <w:t>, using techniques such as the longshot and the medium shot</w:t>
      </w:r>
      <w:r w:rsidR="00C147A5">
        <w:t>, to</w:t>
      </w:r>
      <w:r w:rsidR="002029C9">
        <w:t xml:space="preserve"> communicate </w:t>
      </w:r>
      <w:r w:rsidR="00AE288D">
        <w:t>their purpose</w:t>
      </w:r>
      <w:r w:rsidR="00A25E18">
        <w:t xml:space="preserve">. </w:t>
      </w:r>
      <w:r w:rsidR="00F2325A">
        <w:t>Oliver’s use of the longshot</w:t>
      </w:r>
      <w:r w:rsidR="00BF0D4C">
        <w:t xml:space="preserve"> </w:t>
      </w:r>
      <w:r w:rsidR="00A959E0">
        <w:t>captures</w:t>
      </w:r>
      <w:r w:rsidR="00875B1A">
        <w:t xml:space="preserve"> the view of the sea and</w:t>
      </w:r>
      <w:r w:rsidR="00BE22BA">
        <w:t xml:space="preserve"> the</w:t>
      </w:r>
      <w:r w:rsidR="00875B1A">
        <w:t xml:space="preserve"> mountainous island</w:t>
      </w:r>
      <w:r w:rsidR="00CD39CD">
        <w:t>-scape</w:t>
      </w:r>
      <w:r w:rsidR="00875B1A">
        <w:t xml:space="preserve"> all with</w:t>
      </w:r>
      <w:r w:rsidR="00CD39CD">
        <w:t>in</w:t>
      </w:r>
      <w:r w:rsidR="00875B1A">
        <w:t xml:space="preserve"> </w:t>
      </w:r>
      <w:r w:rsidR="006350EF">
        <w:t>a</w:t>
      </w:r>
      <w:r w:rsidR="00875B1A">
        <w:t xml:space="preserve"> single </w:t>
      </w:r>
      <w:r w:rsidR="003D5F58">
        <w:t xml:space="preserve">frame </w:t>
      </w:r>
      <w:r w:rsidR="00BF0D4C">
        <w:t>(fig.1)</w:t>
      </w:r>
      <w:r w:rsidR="00280CF3">
        <w:t xml:space="preserve">. Not </w:t>
      </w:r>
      <w:r w:rsidR="00CD39CD">
        <w:t>only does th</w:t>
      </w:r>
      <w:r w:rsidR="00BE22BA">
        <w:t>is</w:t>
      </w:r>
      <w:r w:rsidR="00401704">
        <w:t xml:space="preserve"> conventional</w:t>
      </w:r>
      <w:r w:rsidR="00CD39CD">
        <w:t xml:space="preserve"> </w:t>
      </w:r>
      <w:r w:rsidR="00A959E0">
        <w:t>long shot</w:t>
      </w:r>
      <w:r w:rsidR="006350EF">
        <w:t xml:space="preserve"> establish </w:t>
      </w:r>
      <w:r w:rsidR="002D4984">
        <w:t xml:space="preserve">the setting of the </w:t>
      </w:r>
      <w:r w:rsidR="00CB45DD">
        <w:t>scene, to</w:t>
      </w:r>
      <w:r w:rsidR="00BE22BA">
        <w:t xml:space="preserve"> provide visual context, it</w:t>
      </w:r>
      <w:r w:rsidR="00035337">
        <w:t xml:space="preserve"> also</w:t>
      </w:r>
      <w:r w:rsidR="00BE22BA">
        <w:t xml:space="preserve"> </w:t>
      </w:r>
      <w:r w:rsidR="00035337">
        <w:t>inherently</w:t>
      </w:r>
      <w:r w:rsidR="00BE22BA">
        <w:t xml:space="preserve"> </w:t>
      </w:r>
      <w:r w:rsidR="00035337">
        <w:t>displays</w:t>
      </w:r>
      <w:r w:rsidR="00BE22BA">
        <w:t xml:space="preserve"> the correlation between the</w:t>
      </w:r>
      <w:r w:rsidR="001655C6">
        <w:t xml:space="preserve"> sea</w:t>
      </w:r>
      <w:r w:rsidR="003C4B2B">
        <w:t xml:space="preserve"> the</w:t>
      </w:r>
      <w:r w:rsidR="00C5059E">
        <w:t xml:space="preserve"> land and the food</w:t>
      </w:r>
      <w:r w:rsidR="001655C6">
        <w:t xml:space="preserve">. </w:t>
      </w:r>
      <w:r w:rsidR="009A788A">
        <w:t xml:space="preserve">The </w:t>
      </w:r>
      <w:r w:rsidR="00E83D17">
        <w:t xml:space="preserve">background </w:t>
      </w:r>
      <w:r w:rsidR="004F7AAF">
        <w:t>represents</w:t>
      </w:r>
      <w:r w:rsidR="00E83D17">
        <w:t xml:space="preserve"> </w:t>
      </w:r>
      <w:r w:rsidR="004F7AAF">
        <w:t>various</w:t>
      </w:r>
      <w:r w:rsidR="00E83D17">
        <w:t xml:space="preserve"> aspects of the squid dish</w:t>
      </w:r>
      <w:r w:rsidR="004F7AAF">
        <w:t>, t</w:t>
      </w:r>
      <w:r w:rsidR="00432514">
        <w:t xml:space="preserve">he sea </w:t>
      </w:r>
      <w:r w:rsidR="004F7AAF">
        <w:t>suggesting t</w:t>
      </w:r>
      <w:r w:rsidR="00432514">
        <w:t xml:space="preserve">he freshness of the squid, as if </w:t>
      </w:r>
      <w:r w:rsidR="004D2466">
        <w:t xml:space="preserve">been caught </w:t>
      </w:r>
      <w:r w:rsidR="002A35AB">
        <w:t>at that moment</w:t>
      </w:r>
      <w:r w:rsidR="003C4B2B">
        <w:t>,</w:t>
      </w:r>
      <w:r w:rsidR="002A35AB">
        <w:t xml:space="preserve"> whilst the land </w:t>
      </w:r>
      <w:r w:rsidR="004F7AAF">
        <w:t>provides</w:t>
      </w:r>
      <w:r w:rsidR="002A35AB">
        <w:t xml:space="preserve"> the</w:t>
      </w:r>
      <w:r w:rsidR="00203210">
        <w:t xml:space="preserve"> capers</w:t>
      </w:r>
      <w:r w:rsidR="0044552B">
        <w:t xml:space="preserve">, the handpicked local produce, </w:t>
      </w:r>
      <w:r w:rsidR="00FF1D6E">
        <w:t>alluding to when</w:t>
      </w:r>
      <w:r w:rsidR="00C06A4F">
        <w:t xml:space="preserve"> Oliver </w:t>
      </w:r>
      <w:r w:rsidR="008322AD">
        <w:t>describes the capers as</w:t>
      </w:r>
      <w:r w:rsidR="00C06A4F">
        <w:t>, “The ingredients of the island</w:t>
      </w:r>
      <w:r w:rsidR="00265B6F">
        <w:t>”</w:t>
      </w:r>
      <w:r w:rsidR="00F712D7">
        <w:t xml:space="preserve"> and </w:t>
      </w:r>
      <w:r w:rsidR="007939AA">
        <w:t>when</w:t>
      </w:r>
      <w:r w:rsidR="00C46414">
        <w:t xml:space="preserve"> the two aspects are</w:t>
      </w:r>
      <w:r w:rsidR="007939AA">
        <w:t xml:space="preserve"> combined</w:t>
      </w:r>
      <w:r w:rsidR="003C4B2B">
        <w:t xml:space="preserve">, </w:t>
      </w:r>
      <w:r w:rsidR="00716DF4">
        <w:t xml:space="preserve">as </w:t>
      </w:r>
      <w:proofErr w:type="spellStart"/>
      <w:r w:rsidR="00835D3F">
        <w:t>Contaldo</w:t>
      </w:r>
      <w:proofErr w:type="spellEnd"/>
      <w:r w:rsidR="00716DF4">
        <w:t xml:space="preserve"> states, “it’s the islands in a plate”</w:t>
      </w:r>
      <w:r w:rsidR="00265B6F">
        <w:t xml:space="preserve">. </w:t>
      </w:r>
      <w:r w:rsidR="003411DE">
        <w:t xml:space="preserve">In contrast, </w:t>
      </w:r>
      <w:r w:rsidR="00B20142">
        <w:t>Lawson</w:t>
      </w:r>
      <w:r w:rsidR="003411DE">
        <w:t xml:space="preserve"> </w:t>
      </w:r>
      <w:r w:rsidR="00505DEE">
        <w:t>utilises</w:t>
      </w:r>
      <w:r w:rsidR="00BE0DB5">
        <w:t xml:space="preserve"> the medium shot </w:t>
      </w:r>
      <w:r w:rsidR="00061954">
        <w:t>(fig.2)</w:t>
      </w:r>
      <w:r w:rsidR="006350EF">
        <w:t xml:space="preserve"> </w:t>
      </w:r>
      <w:r w:rsidR="00383E1E">
        <w:t xml:space="preserve">to </w:t>
      </w:r>
      <w:r w:rsidR="000E57BB">
        <w:t>create</w:t>
      </w:r>
      <w:r w:rsidR="00383E1E">
        <w:t xml:space="preserve"> </w:t>
      </w:r>
      <w:r w:rsidR="002E43DD">
        <w:t>a</w:t>
      </w:r>
      <w:r w:rsidR="00DE65C2">
        <w:t>n intimate</w:t>
      </w:r>
      <w:r w:rsidR="002E43DD">
        <w:t xml:space="preserve"> sense of unity </w:t>
      </w:r>
      <w:r w:rsidR="009D559C">
        <w:t>with the friends and family she</w:t>
      </w:r>
      <w:r w:rsidR="000E57BB">
        <w:t>’s</w:t>
      </w:r>
      <w:r w:rsidR="009D559C">
        <w:t xml:space="preserve"> serving. </w:t>
      </w:r>
      <w:r w:rsidR="003A026D">
        <w:t>Additionally, the</w:t>
      </w:r>
      <w:r w:rsidR="00757FB4">
        <w:t xml:space="preserve"> use</w:t>
      </w:r>
      <w:r w:rsidR="003A026D">
        <w:t xml:space="preserve"> of</w:t>
      </w:r>
      <w:r w:rsidR="00757FB4">
        <w:t xml:space="preserve"> orange</w:t>
      </w:r>
      <w:r w:rsidR="004C00C3">
        <w:t xml:space="preserve"> </w:t>
      </w:r>
      <w:r w:rsidR="0073018D">
        <w:t xml:space="preserve">filters </w:t>
      </w:r>
      <w:r w:rsidR="004C00C3">
        <w:t xml:space="preserve">and </w:t>
      </w:r>
      <w:r w:rsidR="00C946CC">
        <w:t>natural sunlight</w:t>
      </w:r>
      <w:r w:rsidR="004C00C3">
        <w:t>, paired with</w:t>
      </w:r>
      <w:r w:rsidR="001326C7">
        <w:t xml:space="preserve"> darker coloured</w:t>
      </w:r>
      <w:r w:rsidR="0073018D">
        <w:t xml:space="preserve"> objects</w:t>
      </w:r>
      <w:r w:rsidR="00C946CC">
        <w:t xml:space="preserve"> bring warmth into the scene, </w:t>
      </w:r>
      <w:r w:rsidR="00DA536E">
        <w:t>addin</w:t>
      </w:r>
      <w:r w:rsidR="001A3B26">
        <w:t>g to</w:t>
      </w:r>
      <w:r w:rsidR="00571E36">
        <w:t xml:space="preserve"> the</w:t>
      </w:r>
      <w:r w:rsidR="001A3B26">
        <w:t xml:space="preserve"> </w:t>
      </w:r>
      <w:r w:rsidR="006350EF">
        <w:t>intimate vibe</w:t>
      </w:r>
      <w:r w:rsidR="003423FF">
        <w:t xml:space="preserve">. </w:t>
      </w:r>
      <w:r w:rsidR="00D83A02">
        <w:t xml:space="preserve">The scene is constructed in this method </w:t>
      </w:r>
      <w:r w:rsidR="007B2CDD">
        <w:t xml:space="preserve">to convey her </w:t>
      </w:r>
      <w:r w:rsidR="001D004C">
        <w:t>purpose</w:t>
      </w:r>
      <w:r w:rsidR="008E5CDA">
        <w:t>, to the audience</w:t>
      </w:r>
      <w:r w:rsidR="007B2B62">
        <w:t>,</w:t>
      </w:r>
      <w:r w:rsidR="001D004C">
        <w:t xml:space="preserve"> </w:t>
      </w:r>
      <w:r w:rsidR="00FB30DC">
        <w:t>concerning</w:t>
      </w:r>
      <w:r w:rsidR="007B2B62">
        <w:t xml:space="preserve"> the</w:t>
      </w:r>
      <w:r w:rsidR="001D004C">
        <w:t xml:space="preserve"> importance of home cooking and how it unites people. </w:t>
      </w:r>
      <w:r w:rsidR="000647F3">
        <w:t xml:space="preserve">This </w:t>
      </w:r>
      <w:r w:rsidR="007B2B62">
        <w:t xml:space="preserve">creates </w:t>
      </w:r>
      <w:r w:rsidR="00192D5F">
        <w:t>a</w:t>
      </w:r>
      <w:r w:rsidR="007B2B62">
        <w:t xml:space="preserve"> desire </w:t>
      </w:r>
      <w:r w:rsidR="00250A7B">
        <w:t>in</w:t>
      </w:r>
      <w:r w:rsidR="007B2B62">
        <w:t xml:space="preserve"> the </w:t>
      </w:r>
      <w:r w:rsidR="00192D5F">
        <w:t>audience</w:t>
      </w:r>
      <w:r w:rsidR="003C4B2B">
        <w:t xml:space="preserve"> </w:t>
      </w:r>
      <w:r w:rsidR="00192D5F">
        <w:t>to</w:t>
      </w:r>
      <w:r w:rsidR="007B2B62">
        <w:t xml:space="preserve"> cook for their family and friends</w:t>
      </w:r>
      <w:r w:rsidR="00F01EEE">
        <w:t>, as the realisation is made that</w:t>
      </w:r>
      <w:r w:rsidR="00536A67">
        <w:t xml:space="preserve"> cooking could be utilised as a tool for bonding and building relationship</w:t>
      </w:r>
      <w:r w:rsidR="00124486">
        <w:t>s</w:t>
      </w:r>
      <w:r w:rsidR="00536A67">
        <w:t>.</w:t>
      </w:r>
      <w:r w:rsidR="00192D5F">
        <w:t xml:space="preserve"> Comparatively, </w:t>
      </w:r>
      <w:r w:rsidR="00835D3F">
        <w:t>Oliver</w:t>
      </w:r>
      <w:r w:rsidR="00192D5F">
        <w:t xml:space="preserve"> </w:t>
      </w:r>
      <w:r w:rsidR="00ED18EE">
        <w:t>utilises</w:t>
      </w:r>
      <w:r w:rsidR="00854E64">
        <w:t xml:space="preserve"> the longshot to </w:t>
      </w:r>
      <w:r w:rsidR="00875841">
        <w:t>convey</w:t>
      </w:r>
      <w:r w:rsidR="00854E64">
        <w:t xml:space="preserve"> the importance of using local</w:t>
      </w:r>
      <w:r w:rsidR="007B40CE">
        <w:t xml:space="preserve"> and fresh produce. This</w:t>
      </w:r>
      <w:r w:rsidR="00D34584">
        <w:t xml:space="preserve"> creates awareness for the audience</w:t>
      </w:r>
      <w:r w:rsidR="009B2C88">
        <w:t xml:space="preserve"> that </w:t>
      </w:r>
      <w:r w:rsidR="001E0994">
        <w:t>healthier lifestyle choices are</w:t>
      </w:r>
      <w:r w:rsidR="00C52D35">
        <w:t xml:space="preserve"> paramount</w:t>
      </w:r>
      <w:r w:rsidR="001E0994">
        <w:t xml:space="preserve"> and that the use of local produce</w:t>
      </w:r>
      <w:r w:rsidR="0097349B">
        <w:t xml:space="preserve"> not only benefits </w:t>
      </w:r>
      <w:r w:rsidR="00E217A7">
        <w:t>the</w:t>
      </w:r>
      <w:r w:rsidR="00B56981">
        <w:t>m</w:t>
      </w:r>
      <w:r w:rsidR="0097349B">
        <w:t xml:space="preserve"> but the</w:t>
      </w:r>
      <w:r w:rsidR="00EA42F2">
        <w:t xml:space="preserve"> environment also</w:t>
      </w:r>
      <w:r w:rsidR="0097349B">
        <w:t>.</w:t>
      </w:r>
      <w:r w:rsidR="006021EA">
        <w:t xml:space="preserve"> </w:t>
      </w:r>
      <w:r w:rsidR="00364FD3">
        <w:t xml:space="preserve">Therefore, both Oliver and Lawson utilise film techniques </w:t>
      </w:r>
      <w:r w:rsidR="00D63268">
        <w:t>to express their individual purposes, however,</w:t>
      </w:r>
      <w:r w:rsidR="0097349B">
        <w:t xml:space="preserve"> </w:t>
      </w:r>
      <w:r w:rsidR="002D0E7C">
        <w:t>Laws</w:t>
      </w:r>
      <w:r w:rsidR="006021EA">
        <w:t xml:space="preserve">on’s ability to personally </w:t>
      </w:r>
      <w:r w:rsidR="00D63268">
        <w:t xml:space="preserve">and emotionally </w:t>
      </w:r>
      <w:r w:rsidR="006021EA">
        <w:t>connect</w:t>
      </w:r>
      <w:r w:rsidR="00D63268">
        <w:t xml:space="preserve"> to the audience</w:t>
      </w:r>
      <w:r w:rsidR="003C4B2B">
        <w:t>,</w:t>
      </w:r>
      <w:r w:rsidR="006021EA">
        <w:t xml:space="preserve"> with a relatable purpose</w:t>
      </w:r>
      <w:r w:rsidR="00484289">
        <w:t>, allows her use of film techniques to have a greater effect on the audience.</w:t>
      </w:r>
    </w:p>
    <w:p w14:paraId="7FA548EF" w14:textId="35E9B242" w:rsidR="00932E0A" w:rsidRDefault="00A33ECC" w:rsidP="00FB7A00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2AC4BE3" wp14:editId="2FCF11F9">
                <wp:simplePos x="0" y="0"/>
                <wp:positionH relativeFrom="column">
                  <wp:posOffset>12700</wp:posOffset>
                </wp:positionH>
                <wp:positionV relativeFrom="paragraph">
                  <wp:posOffset>1710055</wp:posOffset>
                </wp:positionV>
                <wp:extent cx="2679065" cy="1797050"/>
                <wp:effectExtent l="19050" t="19050" r="26035" b="1270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9065" cy="1797050"/>
                          <a:chOff x="0" y="0"/>
                          <a:chExt cx="2333625" cy="1524000"/>
                        </a:xfrm>
                      </wpg:grpSpPr>
                      <pic:pic xmlns:pic14="http://schemas.microsoft.com/office/drawing/2010/picture" xmlns:pic="http://schemas.openxmlformats.org/drawingml/2006/picture" mc:Ignorable="pic14">
                        <pic:nvPicPr>
                          <pic:cNvPr id="11" name="Picture 11" descr="A person holding a plate of foo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1310005"/>
                          </a:xfrm>
                          <a:prstGeom prst="rect">
                            <a:avLst/>
                          </a:prstGeom>
                        </pic:spPr>
                        <pic14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pic14:style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0" y="1304925"/>
                            <a:ext cx="2324100" cy="219075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13D099" w14:textId="4816FCB9" w:rsidR="00A94E96" w:rsidRPr="00A94E96" w:rsidRDefault="00A94E96" w:rsidP="00A94E96">
                              <w:pPr>
                                <w:jc w:val="center"/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</w:pPr>
                              <w:r w:rsidRPr="00A94E96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="00A33ECC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C4BE3" id="Group 13" o:spid="_x0000_s1032" style="position:absolute;left:0;text-align:left;margin-left:1pt;margin-top:134.65pt;width:210.95pt;height:141.5pt;z-index:251662336;mso-width-relative:margin;mso-height-relative:margin" coordsize="23336,15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">
                <v:shape id="Picture 11" o:spid="_x0000_s1033" type="#_x0000_t75" alt="A person holding a plate of food&#10;&#10;Description automatically generated" style="position:absolute;width:23336;height:13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" filled="t" fillcolor="white [3201]" stroked="t" strokecolor="black [3200]" strokeweight="1pt">
                  <v:imagedata r:id="rId12" o:title="A person holding a plate of food&#10;&#10;Description automatically generated"/>
                  <v:path arrowok="t"/>
                </v:shape>
                <v:shape id="Text Box 12" o:spid="_x0000_s1034" type="#_x0000_t202" style="position:absolute;top:13049;width:2324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" fillcolor="white [3201]" strokecolor="black [3200]" strokeweight="1pt">
                  <v:textbox>
                    <w:txbxContent>
                      <w:p w14:paraId="7E13D099" w14:textId="4816FCB9" w:rsidR="00A94E96" w:rsidRPr="00A94E96" w:rsidRDefault="00A94E96" w:rsidP="00A94E96">
                        <w:pPr>
                          <w:jc w:val="center"/>
                          <w:rPr>
                            <w:i/>
                            <w:iCs/>
                            <w:sz w:val="14"/>
                            <w:szCs w:val="14"/>
                          </w:rPr>
                        </w:pPr>
                        <w:r w:rsidRPr="00A94E96">
                          <w:rPr>
                            <w:i/>
                            <w:iCs/>
                            <w:sz w:val="14"/>
                            <w:szCs w:val="14"/>
                          </w:rPr>
                          <w:t xml:space="preserve">Figure </w:t>
                        </w:r>
                        <w:r w:rsidR="00A33ECC">
                          <w:rPr>
                            <w:i/>
                            <w:iCs/>
                            <w:sz w:val="14"/>
                            <w:szCs w:val="14"/>
                          </w:rPr>
                          <w:t>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6009DA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BE3B8AE" wp14:editId="35F145C4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714625" cy="1702435"/>
                <wp:effectExtent l="0" t="0" r="28575" b="12065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4625" cy="1702837"/>
                          <a:chOff x="0" y="0"/>
                          <a:chExt cx="2301240" cy="1419225"/>
                        </a:xfrm>
                      </wpg:grpSpPr>
                      <wps:wsp>
                        <wps:cNvPr id="15" name="Text Box 15"/>
                        <wps:cNvSpPr txBox="1"/>
                        <wps:spPr>
                          <a:xfrm>
                            <a:off x="0" y="1238250"/>
                            <a:ext cx="2301240" cy="1809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A9F7F13" w14:textId="56728FF0" w:rsidR="00593E59" w:rsidRPr="00593E59" w:rsidRDefault="00593E59" w:rsidP="00593E59">
                              <w:pPr>
                                <w:jc w:val="center"/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</w:pPr>
                              <w:r w:rsidRPr="00593E59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="00076464">
                                <w:rPr>
                                  <w:i/>
                                  <w:iCs/>
                                  <w:sz w:val="14"/>
                                  <w:szCs w:val="1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A person sitting at a table looking at a book shelf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715" cy="1257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E3B8AE" id="Group 16" o:spid="_x0000_s1035" style="position:absolute;left:0;text-align:left;margin-left:0;margin-top:.65pt;width:213.75pt;height:134.05pt;z-index:251665408;mso-position-horizontal:left;mso-position-horizontal-relative:margin;mso-width-relative:margin;mso-height-relative:margin" coordsize="23012,141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">
                <v:shape id="Text Box 15" o:spid="_x0000_s1036" type="#_x0000_t202" style="position:absolute;top:12382;width:23012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Mj6vwAAANsAAAAPAAAAZHJzL2Rvd25yZXYueG1sRE9NawIx&#10;EL0X+h/CFHqr2RYq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B3IMj6vwAAANsAAAAPAAAAAAAA&#10;AAAAAAAAAAcCAABkcnMvZG93bnJldi54bWxQSwUGAAAAAAMAAwC3AAAA8wIAAAAA&#10;" fillcolor="white [3201]" strokeweight=".5pt">
                  <v:textbox>
                    <w:txbxContent>
                      <w:p w14:paraId="1A9F7F13" w14:textId="56728FF0" w:rsidR="00593E59" w:rsidRPr="00593E59" w:rsidRDefault="00593E59" w:rsidP="00593E59">
                        <w:pPr>
                          <w:jc w:val="center"/>
                          <w:rPr>
                            <w:i/>
                            <w:iCs/>
                            <w:sz w:val="14"/>
                            <w:szCs w:val="14"/>
                          </w:rPr>
                        </w:pPr>
                        <w:r w:rsidRPr="00593E59">
                          <w:rPr>
                            <w:i/>
                            <w:iCs/>
                            <w:sz w:val="14"/>
                            <w:szCs w:val="14"/>
                          </w:rPr>
                          <w:t xml:space="preserve">Figure </w:t>
                        </w:r>
                        <w:r w:rsidR="00076464">
                          <w:rPr>
                            <w:i/>
                            <w:iCs/>
                            <w:sz w:val="14"/>
                            <w:szCs w:val="14"/>
                          </w:rPr>
                          <w:t>3</w:t>
                        </w:r>
                      </w:p>
                    </w:txbxContent>
                  </v:textbox>
                </v:shape>
                <v:shape id="Picture 14" o:spid="_x0000_s1037" type="#_x0000_t75" alt="A person sitting at a table looking at a book shelf&#10;&#10;Description automatically generated" style="position:absolute;width:22917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">
                  <v:imagedata r:id="rId14" o:title="A person sitting at a table looking at a book shelf&#10;&#10;Description automatically generated"/>
                </v:shape>
                <w10:wrap type="square" anchorx="margin"/>
              </v:group>
            </w:pict>
          </mc:Fallback>
        </mc:AlternateContent>
      </w:r>
      <w:r w:rsidR="00851B53">
        <w:t xml:space="preserve">In both shows, </w:t>
      </w:r>
      <w:r w:rsidR="00BF0D4C">
        <w:t>the presenter</w:t>
      </w:r>
      <w:r w:rsidR="00AF2993">
        <w:t>’s</w:t>
      </w:r>
      <w:r w:rsidR="001C5E70">
        <w:t xml:space="preserve"> </w:t>
      </w:r>
      <w:r w:rsidR="00BF0D4C">
        <w:t>character</w:t>
      </w:r>
      <w:r w:rsidR="00AF2993">
        <w:t xml:space="preserve"> is</w:t>
      </w:r>
      <w:r w:rsidR="00B20142">
        <w:t xml:space="preserve"> employed to </w:t>
      </w:r>
      <w:r w:rsidR="00CB43B5">
        <w:t xml:space="preserve">appeal to </w:t>
      </w:r>
      <w:r w:rsidR="0017641D">
        <w:t>their audience</w:t>
      </w:r>
      <w:r w:rsidR="00D041E4">
        <w:t xml:space="preserve"> by displaying</w:t>
      </w:r>
      <w:r w:rsidR="00AF2993">
        <w:t xml:space="preserve"> traits that are valued </w:t>
      </w:r>
      <w:r w:rsidR="004C6CF7">
        <w:t xml:space="preserve">in their respective demographic. </w:t>
      </w:r>
      <w:r w:rsidR="00F93E74">
        <w:t>Lawson expresses her sophistication by</w:t>
      </w:r>
      <w:r w:rsidR="001E6CD9">
        <w:t xml:space="preserve"> dress</w:t>
      </w:r>
      <w:r w:rsidR="00F93E74">
        <w:t>ing</w:t>
      </w:r>
      <w:r w:rsidR="001E6CD9">
        <w:t xml:space="preserve"> formally</w:t>
      </w:r>
      <w:r w:rsidR="00BF0D4C">
        <w:t xml:space="preserve"> (fig. 3</w:t>
      </w:r>
      <w:r w:rsidR="00681066">
        <w:t>), speaking in an</w:t>
      </w:r>
      <w:r w:rsidR="00A36CC0">
        <w:t xml:space="preserve"> upper-class</w:t>
      </w:r>
      <w:r w:rsidR="001E6CD9">
        <w:t xml:space="preserve"> accent, due to her</w:t>
      </w:r>
      <w:r w:rsidR="00BF0D4C">
        <w:t xml:space="preserve"> </w:t>
      </w:r>
      <w:r w:rsidR="00E8155D">
        <w:t>upbringing</w:t>
      </w:r>
      <w:r w:rsidR="00F93E74">
        <w:t xml:space="preserve">, and </w:t>
      </w:r>
      <w:r w:rsidR="008405D0">
        <w:t>uses</w:t>
      </w:r>
      <w:r w:rsidR="00F93E74">
        <w:t xml:space="preserve"> of complex language features </w:t>
      </w:r>
      <w:r w:rsidR="001E6CD9">
        <w:t>(IMDB, N/A).</w:t>
      </w:r>
      <w:r w:rsidR="00800E42">
        <w:t xml:space="preserve"> </w:t>
      </w:r>
      <w:r w:rsidR="004165EC">
        <w:t>Lawso</w:t>
      </w:r>
      <w:r w:rsidR="00DE65C2">
        <w:t>n employs</w:t>
      </w:r>
      <w:r w:rsidR="004165EC">
        <w:t xml:space="preserve"> various</w:t>
      </w:r>
      <w:r w:rsidR="00972A8B">
        <w:t xml:space="preserve"> s</w:t>
      </w:r>
      <w:r w:rsidR="004165EC">
        <w:t xml:space="preserve"> metaphorical terms</w:t>
      </w:r>
      <w:r w:rsidR="003B1F92">
        <w:t xml:space="preserve"> such as, “an inferno of chili flakes”</w:t>
      </w:r>
      <w:r w:rsidR="00587C15">
        <w:t xml:space="preserve"> and</w:t>
      </w:r>
      <w:r w:rsidR="00E564E7">
        <w:t xml:space="preserve"> “my great love affair with Italy” </w:t>
      </w:r>
      <w:r w:rsidR="002E1C06">
        <w:t xml:space="preserve">to </w:t>
      </w:r>
      <w:r w:rsidR="0084385B">
        <w:t>create imagery and to appeal to the senses.</w:t>
      </w:r>
      <w:r w:rsidR="00267983">
        <w:t xml:space="preserve"> </w:t>
      </w:r>
      <w:r w:rsidR="00800E42">
        <w:t>Furthermore, s</w:t>
      </w:r>
      <w:r w:rsidR="00267983">
        <w:t xml:space="preserve">he uses </w:t>
      </w:r>
      <w:r w:rsidR="00673993">
        <w:t xml:space="preserve">Italian </w:t>
      </w:r>
      <w:r w:rsidR="003637EA">
        <w:t>words, such</w:t>
      </w:r>
      <w:r w:rsidR="00267983">
        <w:t xml:space="preserve"> as “Sale”</w:t>
      </w:r>
      <w:r w:rsidR="00800E42">
        <w:t xml:space="preserve">, </w:t>
      </w:r>
      <w:r w:rsidR="00267983">
        <w:t>meaning salt in English,</w:t>
      </w:r>
      <w:r w:rsidR="00EB7754">
        <w:t xml:space="preserve"> to </w:t>
      </w:r>
      <w:r w:rsidR="003637EA">
        <w:t>demonstrate</w:t>
      </w:r>
      <w:r w:rsidR="00673993">
        <w:t xml:space="preserve"> her bilingual </w:t>
      </w:r>
      <w:r w:rsidR="00800E42">
        <w:t>capabilities</w:t>
      </w:r>
      <w:r w:rsidR="003C4B2B">
        <w:t>,</w:t>
      </w:r>
      <w:r w:rsidR="009F104D">
        <w:t xml:space="preserve"> hence displaying her close connection with</w:t>
      </w:r>
      <w:r w:rsidR="003C4B2B">
        <w:t xml:space="preserve"> </w:t>
      </w:r>
      <w:r w:rsidR="009F104D">
        <w:t>Italian culture</w:t>
      </w:r>
      <w:r w:rsidR="003637EA">
        <w:t xml:space="preserve">. </w:t>
      </w:r>
      <w:r w:rsidR="009D0368">
        <w:t>The combination of the</w:t>
      </w:r>
      <w:r w:rsidR="00BF0D4C">
        <w:t>se</w:t>
      </w:r>
      <w:r w:rsidR="00BC6B30">
        <w:t xml:space="preserve"> erudit</w:t>
      </w:r>
      <w:r w:rsidR="000108B1">
        <w:t>e</w:t>
      </w:r>
      <w:r w:rsidR="00E439FA">
        <w:t xml:space="preserve"> skills</w:t>
      </w:r>
      <w:r w:rsidR="009D0368">
        <w:t xml:space="preserve"> </w:t>
      </w:r>
      <w:r w:rsidR="00BF0D4C">
        <w:t xml:space="preserve">allows </w:t>
      </w:r>
      <w:r w:rsidR="004E2361">
        <w:t xml:space="preserve">the character </w:t>
      </w:r>
      <w:r w:rsidR="00BB18B9">
        <w:t>to connect with a</w:t>
      </w:r>
      <w:r w:rsidR="00EA4ABB">
        <w:t xml:space="preserve"> mature and upper-</w:t>
      </w:r>
      <w:r w:rsidR="00E715CB">
        <w:t>class audience</w:t>
      </w:r>
      <w:r w:rsidR="000108B1">
        <w:t xml:space="preserve"> as </w:t>
      </w:r>
      <w:r w:rsidR="00BB18B9">
        <w:t>sophistication</w:t>
      </w:r>
      <w:r w:rsidR="000108B1">
        <w:t xml:space="preserve"> </w:t>
      </w:r>
      <w:r w:rsidR="007A1628">
        <w:t>is</w:t>
      </w:r>
      <w:r w:rsidR="000108B1">
        <w:t xml:space="preserve"> viewed</w:t>
      </w:r>
      <w:r w:rsidR="00BB18B9">
        <w:t xml:space="preserve"> as an element of </w:t>
      </w:r>
      <w:r w:rsidR="00D455FD">
        <w:t>credibility. Thus, the</w:t>
      </w:r>
      <w:r w:rsidR="00EA4ABB">
        <w:t xml:space="preserve"> audience’s perception of the show </w:t>
      </w:r>
      <w:r w:rsidR="00D455FD">
        <w:t xml:space="preserve">is </w:t>
      </w:r>
      <w:r w:rsidR="00784EAB">
        <w:t xml:space="preserve">effectively </w:t>
      </w:r>
      <w:r w:rsidR="00D455FD">
        <w:t>manipulated as they now</w:t>
      </w:r>
      <w:r w:rsidR="00E439FA">
        <w:t xml:space="preserve"> regard the show as a professional method of gaining cooking knowledge. </w:t>
      </w:r>
      <w:r w:rsidR="006009DA">
        <w:t xml:space="preserve">In contrast, </w:t>
      </w:r>
      <w:r w:rsidR="008F115E">
        <w:t>Oliver’s</w:t>
      </w:r>
      <w:r w:rsidR="008928E3">
        <w:t xml:space="preserve"> </w:t>
      </w:r>
      <w:r w:rsidR="00681066">
        <w:t>character</w:t>
      </w:r>
      <w:r w:rsidR="008928E3">
        <w:t xml:space="preserve"> is portrayed as ‘laid</w:t>
      </w:r>
      <w:r w:rsidR="001E6CD9">
        <w:t>-</w:t>
      </w:r>
      <w:r w:rsidR="008928E3">
        <w:t xml:space="preserve">back’ </w:t>
      </w:r>
      <w:r w:rsidR="008332E2">
        <w:t xml:space="preserve">and this </w:t>
      </w:r>
      <w:r w:rsidR="000D3AEC">
        <w:t>is conveyed</w:t>
      </w:r>
      <w:r w:rsidR="008332E2">
        <w:t xml:space="preserve"> </w:t>
      </w:r>
      <w:r w:rsidR="000D3AEC">
        <w:t>by</w:t>
      </w:r>
      <w:r w:rsidR="008332E2">
        <w:t xml:space="preserve"> the way </w:t>
      </w:r>
      <w:r w:rsidR="00FB5CBB">
        <w:t>he dresses</w:t>
      </w:r>
      <w:r w:rsidR="00E439FA">
        <w:t xml:space="preserve"> (fig.</w:t>
      </w:r>
      <w:r w:rsidR="008F5A29">
        <w:t>4</w:t>
      </w:r>
      <w:r w:rsidR="00E439FA">
        <w:t>)</w:t>
      </w:r>
      <w:r w:rsidR="00FB5CBB">
        <w:t>,</w:t>
      </w:r>
      <w:r w:rsidR="00F1566C">
        <w:t xml:space="preserve"> verbal</w:t>
      </w:r>
      <w:r w:rsidR="00FB5CBB">
        <w:t xml:space="preserve"> </w:t>
      </w:r>
      <w:r w:rsidR="0030724C">
        <w:t>language</w:t>
      </w:r>
      <w:r w:rsidR="009B4CCE">
        <w:t xml:space="preserve"> and acce</w:t>
      </w:r>
      <w:r w:rsidR="00F1566C">
        <w:t>nt</w:t>
      </w:r>
      <w:r w:rsidR="00FB5CBB">
        <w:t xml:space="preserve">. </w:t>
      </w:r>
      <w:r w:rsidR="0030724C">
        <w:t>Oliver’s dressing style</w:t>
      </w:r>
      <w:r w:rsidR="000D3AEC">
        <w:t>,</w:t>
      </w:r>
      <w:r w:rsidR="00E439FA">
        <w:t xml:space="preserve"> </w:t>
      </w:r>
      <w:r w:rsidR="000D3AEC">
        <w:t xml:space="preserve">a simple </w:t>
      </w:r>
      <w:r w:rsidR="003C4B2B">
        <w:t>T</w:t>
      </w:r>
      <w:r w:rsidR="000D3AEC">
        <w:t>-shirt and jeans,</w:t>
      </w:r>
      <w:r w:rsidR="00593E59">
        <w:t xml:space="preserve"> presents him as</w:t>
      </w:r>
      <w:r w:rsidR="00111F2E">
        <w:t xml:space="preserve"> less sophisticated, in comparison to Lawson</w:t>
      </w:r>
      <w:r w:rsidR="00E439FA">
        <w:t xml:space="preserve">’s formal dress. </w:t>
      </w:r>
      <w:r w:rsidR="00835D3F">
        <w:t>Additionally,</w:t>
      </w:r>
      <w:r w:rsidR="005019E9">
        <w:t xml:space="preserve"> </w:t>
      </w:r>
      <w:r w:rsidR="00835D3F">
        <w:t>Oliver’s</w:t>
      </w:r>
      <w:r w:rsidR="006009DA">
        <w:t xml:space="preserve"> </w:t>
      </w:r>
      <w:r w:rsidR="00116592">
        <w:t>Essex</w:t>
      </w:r>
      <w:r w:rsidR="006009DA">
        <w:t xml:space="preserve"> accent</w:t>
      </w:r>
      <w:r w:rsidR="00D455FD">
        <w:t xml:space="preserve"> and simplified </w:t>
      </w:r>
      <w:r w:rsidR="00D455FD">
        <w:lastRenderedPageBreak/>
        <w:t>language, exemplified</w:t>
      </w:r>
      <w:r w:rsidR="008F5A29">
        <w:t xml:space="preserve"> </w:t>
      </w:r>
      <w:r w:rsidR="003C7543">
        <w:t>by</w:t>
      </w:r>
      <w:r w:rsidR="008F5A29">
        <w:t xml:space="preserve"> his </w:t>
      </w:r>
      <w:r w:rsidR="00D30525">
        <w:t>humorous terms such as</w:t>
      </w:r>
      <w:r w:rsidR="008F5A29">
        <w:t xml:space="preserve">, </w:t>
      </w:r>
      <w:r w:rsidR="006F09AB">
        <w:t>“</w:t>
      </w:r>
      <w:r w:rsidR="008F5A29">
        <w:t>h</w:t>
      </w:r>
      <w:r w:rsidR="004F7AAF">
        <w:t>um</w:t>
      </w:r>
      <w:r w:rsidR="008F5A29">
        <w:t xml:space="preserve"> dinger</w:t>
      </w:r>
      <w:r w:rsidR="006F09AB">
        <w:t>”</w:t>
      </w:r>
      <w:r w:rsidR="00D455FD">
        <w:t>,</w:t>
      </w:r>
      <w:r w:rsidR="006F09AB">
        <w:t xml:space="preserve"> “</w:t>
      </w:r>
      <w:r w:rsidR="0075081F">
        <w:t>big boy”</w:t>
      </w:r>
      <w:r w:rsidR="00BC146A">
        <w:t xml:space="preserve"> and</w:t>
      </w:r>
      <w:r w:rsidR="0075081F">
        <w:t xml:space="preserve"> </w:t>
      </w:r>
      <w:r w:rsidR="0046328D">
        <w:t xml:space="preserve">“funny one”, </w:t>
      </w:r>
      <w:r w:rsidR="00D455FD">
        <w:t>furthe</w:t>
      </w:r>
      <w:r w:rsidR="008F6ED4">
        <w:t>rs</w:t>
      </w:r>
      <w:r w:rsidR="00D455FD">
        <w:t xml:space="preserve"> his informality</w:t>
      </w:r>
      <w:r w:rsidR="003C7543">
        <w:t xml:space="preserve"> (BIBLIOGRAPHY, 2014)</w:t>
      </w:r>
      <w:r w:rsidR="008F5A29">
        <w:t>.</w:t>
      </w:r>
      <w:r w:rsidR="003C7543">
        <w:t xml:space="preserve"> </w:t>
      </w:r>
      <w:r w:rsidR="00D455FD">
        <w:t xml:space="preserve">Oliver’s nonchalant characteristics </w:t>
      </w:r>
      <w:r w:rsidR="006102BB">
        <w:t>allow him to address his purpose to a larger audience</w:t>
      </w:r>
      <w:r w:rsidR="00B27679">
        <w:t>; his</w:t>
      </w:r>
      <w:r w:rsidR="00AD7315">
        <w:t xml:space="preserve"> target demographic is </w:t>
      </w:r>
      <w:r w:rsidR="00017289">
        <w:t>young</w:t>
      </w:r>
      <w:r w:rsidR="002117C2">
        <w:t xml:space="preserve"> to middle</w:t>
      </w:r>
      <w:r w:rsidR="00FB30DC">
        <w:t>-</w:t>
      </w:r>
      <w:r w:rsidR="002117C2">
        <w:t>aged</w:t>
      </w:r>
      <w:r w:rsidR="00017289">
        <w:t xml:space="preserve"> </w:t>
      </w:r>
      <w:r w:rsidR="00AD7315">
        <w:t xml:space="preserve">amateur </w:t>
      </w:r>
      <w:r w:rsidR="00784EAB">
        <w:t>home cooks who prioritise simplicity</w:t>
      </w:r>
      <w:r w:rsidR="00BF4650">
        <w:t xml:space="preserve"> hence, </w:t>
      </w:r>
      <w:r w:rsidR="002117C2">
        <w:t>generating a</w:t>
      </w:r>
      <w:r w:rsidR="00BF4650">
        <w:t xml:space="preserve"> large</w:t>
      </w:r>
      <w:r w:rsidR="00237754">
        <w:t>r target</w:t>
      </w:r>
      <w:r w:rsidR="00BF4650">
        <w:t xml:space="preserve"> audience</w:t>
      </w:r>
      <w:r w:rsidR="00237754">
        <w:t xml:space="preserve"> when contrasted to that of Lawson</w:t>
      </w:r>
      <w:r w:rsidR="00784EAB">
        <w:t xml:space="preserve">. </w:t>
      </w:r>
      <w:r w:rsidR="007A1628">
        <w:t xml:space="preserve">Oliver’s simplistic character is vastly more effective, in contrast to that of Lawson’s, at </w:t>
      </w:r>
      <w:r w:rsidR="0049599D">
        <w:t>e</w:t>
      </w:r>
      <w:r w:rsidR="007A1628">
        <w:t xml:space="preserve">ffecting the audience </w:t>
      </w:r>
      <w:r w:rsidR="00624D4F">
        <w:t>due to</w:t>
      </w:r>
      <w:r w:rsidR="007A1628">
        <w:t xml:space="preserve"> the personal relationship he constructs</w:t>
      </w:r>
      <w:r w:rsidR="00624D4F">
        <w:t>. Th</w:t>
      </w:r>
      <w:r w:rsidR="003C4B2B">
        <w:t xml:space="preserve">is personal relationship allows the audience to further relate with </w:t>
      </w:r>
      <w:r w:rsidR="00EC507D">
        <w:t>Oliver</w:t>
      </w:r>
      <w:r w:rsidR="00620067">
        <w:t>, despite his net worth of over $300m</w:t>
      </w:r>
      <w:r w:rsidR="0086684A">
        <w:t xml:space="preserve">. </w:t>
      </w:r>
      <w:r w:rsidR="008405D0">
        <w:t>Due to relatability, the</w:t>
      </w:r>
      <w:r w:rsidR="0086684A">
        <w:t xml:space="preserve"> perception is made</w:t>
      </w:r>
      <w:r w:rsidR="008405D0">
        <w:t xml:space="preserve">, </w:t>
      </w:r>
      <w:r w:rsidR="0086684A">
        <w:t>to the audience</w:t>
      </w:r>
      <w:r w:rsidR="008405D0">
        <w:t xml:space="preserve">, </w:t>
      </w:r>
      <w:r w:rsidR="0086684A">
        <w:t xml:space="preserve">that </w:t>
      </w:r>
      <w:r w:rsidR="008405D0">
        <w:t xml:space="preserve">cooking can be an approachable task performed by anyone, no matter their background, upbringing or gender. </w:t>
      </w:r>
      <w:r w:rsidR="0008789E">
        <w:t>Oliver’s use of</w:t>
      </w:r>
      <w:r w:rsidR="008405D0">
        <w:t xml:space="preserve"> his character </w:t>
      </w:r>
      <w:r w:rsidR="0008789E">
        <w:t>is far more effective, in contrast to Lawson’s</w:t>
      </w:r>
      <w:r w:rsidR="00AD11C9">
        <w:t xml:space="preserve">, as his personality can be used to attract a larger spectrum of </w:t>
      </w:r>
      <w:r w:rsidR="00146534">
        <w:t>people</w:t>
      </w:r>
      <w:r w:rsidR="00AD11C9">
        <w:t xml:space="preserve"> as almost every age-bracket can appreciate the </w:t>
      </w:r>
      <w:r w:rsidR="004B1485">
        <w:t>approachable</w:t>
      </w:r>
      <w:r w:rsidR="00AD11C9">
        <w:t xml:space="preserve"> nature of his </w:t>
      </w:r>
      <w:r w:rsidR="00064A4B">
        <w:t>persona</w:t>
      </w:r>
      <w:r w:rsidR="00AD11C9">
        <w:t xml:space="preserve">. </w:t>
      </w:r>
    </w:p>
    <w:p w14:paraId="58701BBF" w14:textId="7131BBFB" w:rsidR="00932E0A" w:rsidRDefault="00906BA1" w:rsidP="00FB7A00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7C5D24B" wp14:editId="43AF4491">
                <wp:simplePos x="0" y="0"/>
                <wp:positionH relativeFrom="margin">
                  <wp:align>left</wp:align>
                </wp:positionH>
                <wp:positionV relativeFrom="paragraph">
                  <wp:posOffset>53340</wp:posOffset>
                </wp:positionV>
                <wp:extent cx="2966085" cy="1720949"/>
                <wp:effectExtent l="0" t="0" r="24765" b="12700"/>
                <wp:wrapSquare wrapText="bothSides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6085" cy="1720949"/>
                          <a:chOff x="0" y="0"/>
                          <a:chExt cx="2966085" cy="1720949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Figure 5&#10;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171" y="0"/>
                            <a:ext cx="2948305" cy="1485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1485364"/>
                            <a:ext cx="2966085" cy="235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83913E" w14:textId="791BEA50" w:rsidR="00A8623E" w:rsidRPr="00A8623E" w:rsidRDefault="00A8623E" w:rsidP="00A8623E">
                              <w:pPr>
                                <w:jc w:val="center"/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A8623E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Figure 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C5D24B" id="Group 7" o:spid="_x0000_s1038" style="position:absolute;left:0;text-align:left;margin-left:0;margin-top:4.2pt;width:233.55pt;height:135.5pt;z-index:251668480;mso-position-horizontal:left;mso-position-horizontal-relative:margin" coordsize="29660,172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">
                <v:shape id="Picture 4" o:spid="_x0000_s1039" type="#_x0000_t75" alt="Figure 5&#10;" style="position:absolute;left:171;width:29483;height:14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">
                  <v:imagedata r:id="rId16" o:title="Figure 5&#10;"/>
                </v:shape>
                <v:shape id="Text Box 6" o:spid="_x0000_s1040" type="#_x0000_t202" style="position:absolute;top:14853;width:29660;height:2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    <v:textbox>
                    <w:txbxContent>
                      <w:p w14:paraId="6E83913E" w14:textId="791BEA50" w:rsidR="00A8623E" w:rsidRPr="00A8623E" w:rsidRDefault="00A8623E" w:rsidP="00A8623E">
                        <w:pPr>
                          <w:jc w:val="center"/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A8623E">
                          <w:rPr>
                            <w:i/>
                            <w:iCs/>
                            <w:sz w:val="18"/>
                            <w:szCs w:val="18"/>
                          </w:rPr>
                          <w:t>Figure 5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BB18B9">
        <w:t>The implementation of music</w:t>
      </w:r>
      <w:r w:rsidR="00A20C8B">
        <w:t xml:space="preserve">, to manipulate the audience’s emotions to attract varying audiences, can be seen in both shows. </w:t>
      </w:r>
      <w:r w:rsidR="00EA4ABB">
        <w:t>Oliver’s choice</w:t>
      </w:r>
      <w:r w:rsidR="00064A4B">
        <w:t xml:space="preserve"> in percussive,</w:t>
      </w:r>
      <w:r w:rsidR="0021325A">
        <w:t xml:space="preserve"> </w:t>
      </w:r>
      <w:r w:rsidR="00EA4ABB">
        <w:t>fast-paced</w:t>
      </w:r>
      <w:r w:rsidR="0021325A">
        <w:t xml:space="preserve"> and </w:t>
      </w:r>
      <w:r w:rsidR="00EA4ABB">
        <w:t xml:space="preserve">upbeat </w:t>
      </w:r>
      <w:r w:rsidR="008E31D8">
        <w:t xml:space="preserve">Italian </w:t>
      </w:r>
      <w:r w:rsidR="00EA4ABB">
        <w:t>music</w:t>
      </w:r>
      <w:r w:rsidR="00A01125">
        <w:t xml:space="preserve"> throughout </w:t>
      </w:r>
      <w:r w:rsidR="0021325A">
        <w:t>the programme is not only utilised to represent</w:t>
      </w:r>
      <w:r w:rsidR="00487D60">
        <w:t xml:space="preserve"> cultur</w:t>
      </w:r>
      <w:r w:rsidR="003D00E2">
        <w:t>al</w:t>
      </w:r>
      <w:r w:rsidR="00487D60">
        <w:t xml:space="preserve"> </w:t>
      </w:r>
      <w:r w:rsidR="003D00E2">
        <w:t xml:space="preserve">aspects </w:t>
      </w:r>
      <w:r w:rsidR="00487D60">
        <w:t xml:space="preserve">of Italy and the bright countryside colours, </w:t>
      </w:r>
      <w:r w:rsidR="00CA3845">
        <w:t xml:space="preserve">but to create a perception that cooking is </w:t>
      </w:r>
      <w:r w:rsidR="00D05642">
        <w:t>highly active</w:t>
      </w:r>
      <w:r w:rsidR="00FE2DAA">
        <w:t xml:space="preserve">. </w:t>
      </w:r>
      <w:r w:rsidR="00CA3845">
        <w:t>Th</w:t>
      </w:r>
      <w:r w:rsidR="00846DD4">
        <w:t xml:space="preserve">e upbeat music intensifies the </w:t>
      </w:r>
      <w:r w:rsidR="00544938">
        <w:t>cooking</w:t>
      </w:r>
      <w:r w:rsidR="00846DD4">
        <w:t xml:space="preserve"> and </w:t>
      </w:r>
      <w:r w:rsidR="00EC507D">
        <w:t>creates</w:t>
      </w:r>
      <w:r w:rsidR="00846DD4">
        <w:t xml:space="preserve"> a feeling, within the audience, that the scene is building up to an eventual climax. </w:t>
      </w:r>
      <w:r w:rsidR="00D337B9">
        <w:t>Although Oliver appeals to both genders, the intensive and exhilarating aspects of cooking</w:t>
      </w:r>
      <w:r w:rsidR="005B39EF">
        <w:t xml:space="preserve"> with the integration of</w:t>
      </w:r>
      <w:r w:rsidR="00D337B9">
        <w:t xml:space="preserve"> his masculine tr</w:t>
      </w:r>
      <w:r w:rsidR="005B39EF">
        <w:t>aits, exemplified by Oliver hand squeezing lemons (fig.5),</w:t>
      </w:r>
      <w:r w:rsidR="00D337B9">
        <w:t xml:space="preserve"> attracts a younger male audience by disregarding the societal stigma around the </w:t>
      </w:r>
      <w:r w:rsidR="00B0058B">
        <w:t>feminine</w:t>
      </w:r>
      <w:r w:rsidR="00D337B9">
        <w:t xml:space="preserve"> </w:t>
      </w:r>
      <w:r w:rsidR="00B0058B">
        <w:t>stereotyping</w:t>
      </w:r>
      <w:r w:rsidR="00D337B9">
        <w:t xml:space="preserve"> of cooking.  </w:t>
      </w:r>
      <w:r w:rsidR="004B1485">
        <w:t>On</w:t>
      </w:r>
      <w:r w:rsidR="00A8623E">
        <w:t xml:space="preserve"> the contrary, Lawson uses calm, sophisticated jazz style music to represent </w:t>
      </w:r>
      <w:r w:rsidR="00DE066A">
        <w:t xml:space="preserve">the complex and cultured </w:t>
      </w:r>
      <w:r w:rsidR="005404A2">
        <w:t>aspects</w:t>
      </w:r>
      <w:r w:rsidR="00DE066A">
        <w:t xml:space="preserve"> of her </w:t>
      </w:r>
      <w:r w:rsidR="00A8623E">
        <w:t>character</w:t>
      </w:r>
      <w:r w:rsidR="00DE066A">
        <w:t xml:space="preserve">. </w:t>
      </w:r>
      <w:r>
        <w:t>Th</w:t>
      </w:r>
      <w:r w:rsidR="007773D5">
        <w:t>e jazz style music</w:t>
      </w:r>
      <w:r>
        <w:t xml:space="preserve"> </w:t>
      </w:r>
      <w:r w:rsidR="0078786A">
        <w:t>specifically</w:t>
      </w:r>
      <w:r>
        <w:t xml:space="preserve"> attract</w:t>
      </w:r>
      <w:r w:rsidR="0078786A">
        <w:t>s</w:t>
      </w:r>
      <w:r>
        <w:t xml:space="preserve"> her mature audience as 87% of jazz listeners are over the age of 45</w:t>
      </w:r>
      <w:r w:rsidR="007773D5">
        <w:t xml:space="preserve"> (</w:t>
      </w:r>
      <w:proofErr w:type="spellStart"/>
      <w:r w:rsidR="007773D5">
        <w:t>Jarenwattananon</w:t>
      </w:r>
      <w:proofErr w:type="spellEnd"/>
      <w:r w:rsidR="007773D5">
        <w:t xml:space="preserve">, 2011). </w:t>
      </w:r>
      <w:r w:rsidR="00EC507D">
        <w:t xml:space="preserve">In contrast to Oliver, Nigella uses music to create the opposite effect </w:t>
      </w:r>
      <w:r w:rsidR="007773D5">
        <w:t>as she creates a soothing environment to display that cooking can be</w:t>
      </w:r>
      <w:r w:rsidR="00A3140E">
        <w:t>come</w:t>
      </w:r>
      <w:r w:rsidR="007773D5">
        <w:t xml:space="preserve"> a therapeutic activity. As Harvard health research states, </w:t>
      </w:r>
      <w:r w:rsidR="00A3140E">
        <w:t>“</w:t>
      </w:r>
      <w:r w:rsidR="007773D5">
        <w:t xml:space="preserve">jazz music has neurological </w:t>
      </w:r>
      <w:r w:rsidR="00FB30DC">
        <w:t>e</w:t>
      </w:r>
      <w:r w:rsidR="007773D5">
        <w:t>ffects, as it: calms the mind, lowers blood pressure and lowers stress levels</w:t>
      </w:r>
      <w:r w:rsidR="00A3140E">
        <w:t>”, which is valuable to her</w:t>
      </w:r>
      <w:r w:rsidR="00AB5BBD">
        <w:t xml:space="preserve"> mature</w:t>
      </w:r>
      <w:r w:rsidR="00A3140E">
        <w:t xml:space="preserve"> demographic</w:t>
      </w:r>
      <w:r w:rsidR="007773D5">
        <w:t xml:space="preserve"> (Harvard, 2011).</w:t>
      </w:r>
      <w:r w:rsidR="000D0C83">
        <w:t xml:space="preserve"> Due to</w:t>
      </w:r>
      <w:r w:rsidR="00B15F8D">
        <w:t xml:space="preserve"> the</w:t>
      </w:r>
      <w:r w:rsidR="00A3140E">
        <w:t xml:space="preserve"> neurologica</w:t>
      </w:r>
      <w:r w:rsidR="0008789E">
        <w:t>l effect of jazz music,</w:t>
      </w:r>
      <w:r w:rsidR="00B15F8D">
        <w:t xml:space="preserve"> Lawson’s</w:t>
      </w:r>
      <w:r w:rsidR="000D0C83">
        <w:t xml:space="preserve"> </w:t>
      </w:r>
      <w:r w:rsidR="00B15F8D">
        <w:t>utilisation</w:t>
      </w:r>
      <w:r w:rsidR="000D0C83">
        <w:t xml:space="preserve"> of music </w:t>
      </w:r>
      <w:r w:rsidR="00AF6FB4">
        <w:t>was more precisely target</w:t>
      </w:r>
      <w:r w:rsidR="00AF13FD">
        <w:t>ed</w:t>
      </w:r>
      <w:r w:rsidR="00AF6FB4">
        <w:t xml:space="preserve"> to her audience demographic</w:t>
      </w:r>
      <w:r w:rsidR="00AF13FD">
        <w:t xml:space="preserve"> in contrast to Oliver</w:t>
      </w:r>
      <w:r w:rsidR="00AF6FB4">
        <w:t xml:space="preserve">. </w:t>
      </w:r>
    </w:p>
    <w:p w14:paraId="0AABF911" w14:textId="5DB38D36" w:rsidR="00835D3F" w:rsidRDefault="007A1628" w:rsidP="00FB7A00">
      <w:pPr>
        <w:jc w:val="both"/>
      </w:pPr>
      <w:r>
        <w:t>Through the comparison and analysis of the infotainment programmes</w:t>
      </w:r>
      <w:r w:rsidR="00EC507D">
        <w:t>,</w:t>
      </w:r>
      <w:r>
        <w:t xml:space="preserve"> </w:t>
      </w:r>
      <w:r>
        <w:rPr>
          <w:i/>
          <w:iCs/>
        </w:rPr>
        <w:t>Jaime Cooks Italy</w:t>
      </w:r>
      <w:r>
        <w:t xml:space="preserve"> and </w:t>
      </w:r>
      <w:proofErr w:type="spellStart"/>
      <w:r>
        <w:rPr>
          <w:i/>
          <w:iCs/>
        </w:rPr>
        <w:t>Nigellissima</w:t>
      </w:r>
      <w:proofErr w:type="spellEnd"/>
      <w:r>
        <w:t>, various similarities can be drawn regarding the conventional film techniques, characters and the use of music. However, there is a dissimilarity in the purposes</w:t>
      </w:r>
      <w:r w:rsidR="00622952">
        <w:t xml:space="preserve"> and audience, with Oliver aiming for a more diverse audience who appreciates the sourcing of sustainable local produce </w:t>
      </w:r>
      <w:r w:rsidR="00200FBC">
        <w:t>as opposed to</w:t>
      </w:r>
      <w:r w:rsidR="00622952">
        <w:t xml:space="preserve"> Lawson’s </w:t>
      </w:r>
      <w:r w:rsidR="008E31D8">
        <w:t>sophisticated, more educated,</w:t>
      </w:r>
      <w:r w:rsidR="00622952">
        <w:t xml:space="preserve"> demographic who value the importance of building and sustaining relationships </w:t>
      </w:r>
      <w:r w:rsidR="008E31D8">
        <w:t xml:space="preserve">through </w:t>
      </w:r>
      <w:r w:rsidR="00622952">
        <w:t xml:space="preserve">cooking. </w:t>
      </w:r>
    </w:p>
    <w:p w14:paraId="718B7C8D" w14:textId="77777777" w:rsidR="00604603" w:rsidRDefault="00604603" w:rsidP="00835D3F"/>
    <w:p w14:paraId="3CB69DD3" w14:textId="503BF053" w:rsidR="00604603" w:rsidRDefault="007D1740" w:rsidP="00835D3F">
      <w:r>
        <w:t xml:space="preserve">Word count - </w:t>
      </w:r>
      <w:r w:rsidR="00C22145">
        <w:t>1084</w:t>
      </w:r>
    </w:p>
    <w:p w14:paraId="50FE5BC2" w14:textId="241C51B4" w:rsidR="006D6B30" w:rsidRDefault="006D6B30" w:rsidP="00835D3F"/>
    <w:p w14:paraId="78CA1DE3" w14:textId="7CE98738" w:rsidR="006D6B30" w:rsidRDefault="006D6B30" w:rsidP="00835D3F"/>
    <w:p w14:paraId="25F575FE" w14:textId="77777777" w:rsidR="006D6B30" w:rsidRDefault="006D6B30" w:rsidP="00835D3F"/>
    <w:p w14:paraId="32D4E24B" w14:textId="77777777" w:rsidR="00604603" w:rsidRDefault="00604603" w:rsidP="00835D3F"/>
    <w:p w14:paraId="3725F715" w14:textId="77777777" w:rsidR="00604603" w:rsidRDefault="00604603" w:rsidP="00835D3F"/>
    <w:p w14:paraId="68ED4D90" w14:textId="2F1DADC7" w:rsidR="00604603" w:rsidRDefault="00604603" w:rsidP="00835D3F"/>
    <w:p w14:paraId="20A085A9" w14:textId="77777777" w:rsidR="005A4001" w:rsidRDefault="005A4001" w:rsidP="00835D3F"/>
    <w:p w14:paraId="1CA2775B" w14:textId="77777777" w:rsidR="00604603" w:rsidRDefault="00604603" w:rsidP="00835D3F"/>
    <w:p w14:paraId="3D5F44FD" w14:textId="72C5783B" w:rsidR="00835D3F" w:rsidRDefault="001E6CD9" w:rsidP="00835D3F">
      <w:r>
        <w:lastRenderedPageBreak/>
        <w:t xml:space="preserve">BIBLIOGRAPHY, 2014,  </w:t>
      </w:r>
      <w:r>
        <w:rPr>
          <w:i/>
          <w:iCs/>
        </w:rPr>
        <w:t xml:space="preserve">Jamie Oliver Bibliography, </w:t>
      </w:r>
      <w:hyperlink r:id="rId17" w:history="1">
        <w:r w:rsidRPr="006224FC">
          <w:rPr>
            <w:rStyle w:val="Hyperlink"/>
          </w:rPr>
          <w:t>https://www.biography.com/personality/jamie-oliver</w:t>
        </w:r>
      </w:hyperlink>
      <w:r>
        <w:t xml:space="preserve"> (Accessed 18/05/20)</w:t>
      </w:r>
    </w:p>
    <w:p w14:paraId="41917565" w14:textId="2C24B2D7" w:rsidR="00835D3F" w:rsidRDefault="001E6CD9" w:rsidP="00835D3F">
      <w:r>
        <w:t xml:space="preserve">IMDB, N/A, </w:t>
      </w:r>
      <w:r>
        <w:rPr>
          <w:i/>
          <w:iCs/>
        </w:rPr>
        <w:t xml:space="preserve">Nigella Lawson Bibliography, </w:t>
      </w:r>
      <w:hyperlink r:id="rId18" w:history="1">
        <w:r w:rsidRPr="006224FC">
          <w:rPr>
            <w:rStyle w:val="Hyperlink"/>
          </w:rPr>
          <w:t>https://www.imdb.com/name/nm0991861/bio</w:t>
        </w:r>
      </w:hyperlink>
      <w:r>
        <w:t xml:space="preserve"> (Accessed 18/05/20)</w:t>
      </w:r>
    </w:p>
    <w:p w14:paraId="6B5E8E40" w14:textId="4E179DFB" w:rsidR="003E4E51" w:rsidRDefault="003E4E51" w:rsidP="00835D3F">
      <w:r>
        <w:t xml:space="preserve">according to Ashford university studies, Jazz </w:t>
      </w:r>
    </w:p>
    <w:p w14:paraId="429E0C7B" w14:textId="0811280A" w:rsidR="00237754" w:rsidRDefault="003E4E51" w:rsidP="00835D3F">
      <w:r>
        <w:t xml:space="preserve">Harvard, 2011, </w:t>
      </w:r>
      <w:r>
        <w:rPr>
          <w:i/>
          <w:iCs/>
        </w:rPr>
        <w:t xml:space="preserve">Music and Health, </w:t>
      </w:r>
      <w:hyperlink r:id="rId19" w:history="1">
        <w:r w:rsidRPr="00CE30D9">
          <w:rPr>
            <w:rStyle w:val="Hyperlink"/>
          </w:rPr>
          <w:t>https://www.health.harvard.edu/staying-healthy/music-and-health</w:t>
        </w:r>
      </w:hyperlink>
      <w:r>
        <w:t xml:space="preserve"> (Accessed, 20/05/2020) </w:t>
      </w:r>
    </w:p>
    <w:p w14:paraId="1539CB72" w14:textId="183C4688" w:rsidR="00906BA1" w:rsidRDefault="00906BA1" w:rsidP="00835D3F">
      <w:proofErr w:type="spellStart"/>
      <w:r>
        <w:t>Jarenwattananon</w:t>
      </w:r>
      <w:proofErr w:type="spellEnd"/>
      <w:r>
        <w:t xml:space="preserve">. P, 2011, </w:t>
      </w:r>
      <w:r>
        <w:rPr>
          <w:i/>
          <w:iCs/>
        </w:rPr>
        <w:t xml:space="preserve">Actually Useful Research About Younger Jazz Listeners, </w:t>
      </w:r>
      <w:hyperlink r:id="rId20" w:history="1">
        <w:r w:rsidRPr="00CE30D9">
          <w:rPr>
            <w:rStyle w:val="Hyperlink"/>
          </w:rPr>
          <w:t>https://www.npr.org/sections/ablogsupreme/2011/08/15/139659935/actually-useful-research-about-younger-jazz-audiences</w:t>
        </w:r>
      </w:hyperlink>
      <w:r>
        <w:t xml:space="preserve"> (accessed, 20/05/2020)</w:t>
      </w:r>
    </w:p>
    <w:p w14:paraId="01D38504" w14:textId="209E61D5" w:rsidR="003E4E51" w:rsidRPr="00835D3F" w:rsidRDefault="003E4E51" w:rsidP="00835D3F"/>
    <w:sectPr w:rsidR="003E4E51" w:rsidRPr="00835D3F" w:rsidSect="00A32186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537D1" w14:textId="77777777" w:rsidR="00A32186" w:rsidRDefault="00A32186" w:rsidP="00A32186">
      <w:pPr>
        <w:spacing w:after="0" w:line="240" w:lineRule="auto"/>
      </w:pPr>
      <w:r>
        <w:separator/>
      </w:r>
    </w:p>
  </w:endnote>
  <w:endnote w:type="continuationSeparator" w:id="0">
    <w:p w14:paraId="3F98F452" w14:textId="77777777" w:rsidR="00A32186" w:rsidRDefault="00A32186" w:rsidP="00A32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2229F" w14:textId="77777777" w:rsidR="00A32186" w:rsidRDefault="00A32186" w:rsidP="00A32186">
      <w:pPr>
        <w:spacing w:after="0" w:line="240" w:lineRule="auto"/>
      </w:pPr>
      <w:r>
        <w:separator/>
      </w:r>
    </w:p>
  </w:footnote>
  <w:footnote w:type="continuationSeparator" w:id="0">
    <w:p w14:paraId="181C3BC1" w14:textId="77777777" w:rsidR="00A32186" w:rsidRDefault="00A32186" w:rsidP="00A32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24AFF" w14:textId="391FC201" w:rsidR="00A32186" w:rsidRPr="00A32186" w:rsidRDefault="00A32186" w:rsidP="00A32186">
    <w:pPr>
      <w:pStyle w:val="Header"/>
    </w:pPr>
    <w:r>
      <w:rPr>
        <w:sz w:val="28"/>
        <w:szCs w:val="28"/>
      </w:rPr>
      <w:t>Comparing texts assignment</w:t>
    </w:r>
    <w:r>
      <w:rPr>
        <w:sz w:val="28"/>
        <w:szCs w:val="28"/>
      </w:rPr>
      <w:tab/>
    </w:r>
    <w:r>
      <w:rPr>
        <w:sz w:val="28"/>
        <w:szCs w:val="28"/>
      </w:rPr>
      <w:tab/>
    </w:r>
    <w:r>
      <w:t>Danny Ki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DCwNDY2M7G0NDZV0lEKTi0uzszPAykwNK0FAF4KGvctAAAA"/>
  </w:docVars>
  <w:rsids>
    <w:rsidRoot w:val="00FF491B"/>
    <w:rsid w:val="000108B1"/>
    <w:rsid w:val="00017289"/>
    <w:rsid w:val="00021888"/>
    <w:rsid w:val="0003118C"/>
    <w:rsid w:val="00035337"/>
    <w:rsid w:val="00061954"/>
    <w:rsid w:val="000647F3"/>
    <w:rsid w:val="00064A4B"/>
    <w:rsid w:val="000658AC"/>
    <w:rsid w:val="00066FD4"/>
    <w:rsid w:val="00073C38"/>
    <w:rsid w:val="00076464"/>
    <w:rsid w:val="000805D5"/>
    <w:rsid w:val="0008789E"/>
    <w:rsid w:val="00097F36"/>
    <w:rsid w:val="000B1456"/>
    <w:rsid w:val="000B1FF0"/>
    <w:rsid w:val="000C2322"/>
    <w:rsid w:val="000C3466"/>
    <w:rsid w:val="000C6A4E"/>
    <w:rsid w:val="000D0C83"/>
    <w:rsid w:val="000D3AEC"/>
    <w:rsid w:val="000E57BB"/>
    <w:rsid w:val="00111F2E"/>
    <w:rsid w:val="00115D34"/>
    <w:rsid w:val="00116592"/>
    <w:rsid w:val="001217E1"/>
    <w:rsid w:val="0012436D"/>
    <w:rsid w:val="00124486"/>
    <w:rsid w:val="00127250"/>
    <w:rsid w:val="001326C7"/>
    <w:rsid w:val="00146534"/>
    <w:rsid w:val="00147B9C"/>
    <w:rsid w:val="00153BF5"/>
    <w:rsid w:val="001655C6"/>
    <w:rsid w:val="0016591D"/>
    <w:rsid w:val="00171004"/>
    <w:rsid w:val="0017641D"/>
    <w:rsid w:val="00185D59"/>
    <w:rsid w:val="00191FD6"/>
    <w:rsid w:val="00192D5F"/>
    <w:rsid w:val="001A3B26"/>
    <w:rsid w:val="001A4A94"/>
    <w:rsid w:val="001B2CE7"/>
    <w:rsid w:val="001B4461"/>
    <w:rsid w:val="001C5E70"/>
    <w:rsid w:val="001C6572"/>
    <w:rsid w:val="001D004C"/>
    <w:rsid w:val="001D6E06"/>
    <w:rsid w:val="001E0994"/>
    <w:rsid w:val="001E6CD9"/>
    <w:rsid w:val="001F7499"/>
    <w:rsid w:val="00200FBC"/>
    <w:rsid w:val="002029C9"/>
    <w:rsid w:val="00202B6C"/>
    <w:rsid w:val="00203210"/>
    <w:rsid w:val="0020379C"/>
    <w:rsid w:val="00211752"/>
    <w:rsid w:val="002117C2"/>
    <w:rsid w:val="0021325A"/>
    <w:rsid w:val="002158A8"/>
    <w:rsid w:val="00231E01"/>
    <w:rsid w:val="00232F22"/>
    <w:rsid w:val="00237754"/>
    <w:rsid w:val="0024549E"/>
    <w:rsid w:val="00250A7B"/>
    <w:rsid w:val="00265B6F"/>
    <w:rsid w:val="00267983"/>
    <w:rsid w:val="002775CD"/>
    <w:rsid w:val="00280C0C"/>
    <w:rsid w:val="00280CF3"/>
    <w:rsid w:val="002A0D93"/>
    <w:rsid w:val="002A35AB"/>
    <w:rsid w:val="002B14D5"/>
    <w:rsid w:val="002C4460"/>
    <w:rsid w:val="002D0E7C"/>
    <w:rsid w:val="002D4984"/>
    <w:rsid w:val="002E1C06"/>
    <w:rsid w:val="002E3A30"/>
    <w:rsid w:val="002E43DD"/>
    <w:rsid w:val="002F1B64"/>
    <w:rsid w:val="002F717C"/>
    <w:rsid w:val="0030724C"/>
    <w:rsid w:val="0032646D"/>
    <w:rsid w:val="00337DC9"/>
    <w:rsid w:val="003411DE"/>
    <w:rsid w:val="003423FF"/>
    <w:rsid w:val="00343896"/>
    <w:rsid w:val="003637EA"/>
    <w:rsid w:val="00364FD3"/>
    <w:rsid w:val="00367872"/>
    <w:rsid w:val="003727A9"/>
    <w:rsid w:val="00376D36"/>
    <w:rsid w:val="00383E1E"/>
    <w:rsid w:val="0039028F"/>
    <w:rsid w:val="003952CF"/>
    <w:rsid w:val="003958DE"/>
    <w:rsid w:val="003A026D"/>
    <w:rsid w:val="003B1F92"/>
    <w:rsid w:val="003C4B2B"/>
    <w:rsid w:val="003C7543"/>
    <w:rsid w:val="003C7A4A"/>
    <w:rsid w:val="003D00E2"/>
    <w:rsid w:val="003D5F58"/>
    <w:rsid w:val="003E4E51"/>
    <w:rsid w:val="00401704"/>
    <w:rsid w:val="004165EC"/>
    <w:rsid w:val="00425447"/>
    <w:rsid w:val="00432514"/>
    <w:rsid w:val="0044013E"/>
    <w:rsid w:val="0044552B"/>
    <w:rsid w:val="00446C9B"/>
    <w:rsid w:val="00461C80"/>
    <w:rsid w:val="00462AEB"/>
    <w:rsid w:val="0046328D"/>
    <w:rsid w:val="00474D59"/>
    <w:rsid w:val="00475AA7"/>
    <w:rsid w:val="00484289"/>
    <w:rsid w:val="004864F3"/>
    <w:rsid w:val="00487D60"/>
    <w:rsid w:val="0049599D"/>
    <w:rsid w:val="004A0260"/>
    <w:rsid w:val="004B1485"/>
    <w:rsid w:val="004B570F"/>
    <w:rsid w:val="004B5F0F"/>
    <w:rsid w:val="004C00C3"/>
    <w:rsid w:val="004C0DBF"/>
    <w:rsid w:val="004C6CF7"/>
    <w:rsid w:val="004D2466"/>
    <w:rsid w:val="004E0D96"/>
    <w:rsid w:val="004E2361"/>
    <w:rsid w:val="004E3F77"/>
    <w:rsid w:val="004F1926"/>
    <w:rsid w:val="004F26B4"/>
    <w:rsid w:val="004F53E6"/>
    <w:rsid w:val="004F5F93"/>
    <w:rsid w:val="004F7AAF"/>
    <w:rsid w:val="005019E9"/>
    <w:rsid w:val="00505DEE"/>
    <w:rsid w:val="00532AC6"/>
    <w:rsid w:val="0053662E"/>
    <w:rsid w:val="00536A67"/>
    <w:rsid w:val="005404A2"/>
    <w:rsid w:val="00544938"/>
    <w:rsid w:val="00556687"/>
    <w:rsid w:val="00571E36"/>
    <w:rsid w:val="00587C15"/>
    <w:rsid w:val="00593E59"/>
    <w:rsid w:val="005977A4"/>
    <w:rsid w:val="005A3FF5"/>
    <w:rsid w:val="005A4001"/>
    <w:rsid w:val="005A78FC"/>
    <w:rsid w:val="005B39EF"/>
    <w:rsid w:val="005D2B93"/>
    <w:rsid w:val="005F7633"/>
    <w:rsid w:val="006009DA"/>
    <w:rsid w:val="006021EA"/>
    <w:rsid w:val="00604603"/>
    <w:rsid w:val="006060F7"/>
    <w:rsid w:val="006102BB"/>
    <w:rsid w:val="00620067"/>
    <w:rsid w:val="00622952"/>
    <w:rsid w:val="00624D4F"/>
    <w:rsid w:val="006350EF"/>
    <w:rsid w:val="00673993"/>
    <w:rsid w:val="00681066"/>
    <w:rsid w:val="006940A5"/>
    <w:rsid w:val="006D6B30"/>
    <w:rsid w:val="006D7101"/>
    <w:rsid w:val="006F09AB"/>
    <w:rsid w:val="0070328C"/>
    <w:rsid w:val="00705BCE"/>
    <w:rsid w:val="00715B5D"/>
    <w:rsid w:val="00716DF4"/>
    <w:rsid w:val="00717616"/>
    <w:rsid w:val="00721E77"/>
    <w:rsid w:val="0073018D"/>
    <w:rsid w:val="0075081F"/>
    <w:rsid w:val="007552A8"/>
    <w:rsid w:val="00756208"/>
    <w:rsid w:val="00757FB4"/>
    <w:rsid w:val="007625AE"/>
    <w:rsid w:val="007773D5"/>
    <w:rsid w:val="00784EAB"/>
    <w:rsid w:val="0078786A"/>
    <w:rsid w:val="007939AA"/>
    <w:rsid w:val="007A1628"/>
    <w:rsid w:val="007A1807"/>
    <w:rsid w:val="007B1B75"/>
    <w:rsid w:val="007B2B62"/>
    <w:rsid w:val="007B2CDD"/>
    <w:rsid w:val="007B40CE"/>
    <w:rsid w:val="007D1740"/>
    <w:rsid w:val="007D3807"/>
    <w:rsid w:val="007F0E6D"/>
    <w:rsid w:val="007F5042"/>
    <w:rsid w:val="00800E42"/>
    <w:rsid w:val="00816573"/>
    <w:rsid w:val="00824E31"/>
    <w:rsid w:val="008258A4"/>
    <w:rsid w:val="008322AD"/>
    <w:rsid w:val="008332E2"/>
    <w:rsid w:val="00835D3F"/>
    <w:rsid w:val="008405D0"/>
    <w:rsid w:val="0084385B"/>
    <w:rsid w:val="00846DD4"/>
    <w:rsid w:val="00851B53"/>
    <w:rsid w:val="00854E64"/>
    <w:rsid w:val="0086684A"/>
    <w:rsid w:val="00867E01"/>
    <w:rsid w:val="00875841"/>
    <w:rsid w:val="00875B1A"/>
    <w:rsid w:val="008833CF"/>
    <w:rsid w:val="00884235"/>
    <w:rsid w:val="00886C88"/>
    <w:rsid w:val="008928E3"/>
    <w:rsid w:val="008A1856"/>
    <w:rsid w:val="008B2840"/>
    <w:rsid w:val="008C6A35"/>
    <w:rsid w:val="008E31D8"/>
    <w:rsid w:val="008E591E"/>
    <w:rsid w:val="008E5CDA"/>
    <w:rsid w:val="008F115E"/>
    <w:rsid w:val="008F5A29"/>
    <w:rsid w:val="008F6ED4"/>
    <w:rsid w:val="00906BA1"/>
    <w:rsid w:val="00932E0A"/>
    <w:rsid w:val="00944249"/>
    <w:rsid w:val="0095031A"/>
    <w:rsid w:val="00972A8B"/>
    <w:rsid w:val="0097349B"/>
    <w:rsid w:val="0098004E"/>
    <w:rsid w:val="00980710"/>
    <w:rsid w:val="0099110F"/>
    <w:rsid w:val="009A1B0C"/>
    <w:rsid w:val="009A788A"/>
    <w:rsid w:val="009B2C88"/>
    <w:rsid w:val="009B4CCE"/>
    <w:rsid w:val="009D0368"/>
    <w:rsid w:val="009D559C"/>
    <w:rsid w:val="009F104D"/>
    <w:rsid w:val="009F1C31"/>
    <w:rsid w:val="00A01125"/>
    <w:rsid w:val="00A20C8B"/>
    <w:rsid w:val="00A219AC"/>
    <w:rsid w:val="00A25E18"/>
    <w:rsid w:val="00A3140E"/>
    <w:rsid w:val="00A32186"/>
    <w:rsid w:val="00A3253B"/>
    <w:rsid w:val="00A33ECC"/>
    <w:rsid w:val="00A36CC0"/>
    <w:rsid w:val="00A50561"/>
    <w:rsid w:val="00A552F7"/>
    <w:rsid w:val="00A83899"/>
    <w:rsid w:val="00A8623E"/>
    <w:rsid w:val="00A86C32"/>
    <w:rsid w:val="00A906F2"/>
    <w:rsid w:val="00A94E96"/>
    <w:rsid w:val="00A959E0"/>
    <w:rsid w:val="00A95C7B"/>
    <w:rsid w:val="00AA095E"/>
    <w:rsid w:val="00AB25B6"/>
    <w:rsid w:val="00AB5BBD"/>
    <w:rsid w:val="00AD081A"/>
    <w:rsid w:val="00AD11C9"/>
    <w:rsid w:val="00AD7315"/>
    <w:rsid w:val="00AE2199"/>
    <w:rsid w:val="00AE288D"/>
    <w:rsid w:val="00AF13FD"/>
    <w:rsid w:val="00AF2993"/>
    <w:rsid w:val="00AF6FB4"/>
    <w:rsid w:val="00B0058B"/>
    <w:rsid w:val="00B04015"/>
    <w:rsid w:val="00B05A54"/>
    <w:rsid w:val="00B11760"/>
    <w:rsid w:val="00B15D8A"/>
    <w:rsid w:val="00B15F8D"/>
    <w:rsid w:val="00B20142"/>
    <w:rsid w:val="00B248CF"/>
    <w:rsid w:val="00B27679"/>
    <w:rsid w:val="00B56981"/>
    <w:rsid w:val="00B606B1"/>
    <w:rsid w:val="00B63958"/>
    <w:rsid w:val="00B75CAC"/>
    <w:rsid w:val="00B92268"/>
    <w:rsid w:val="00B97947"/>
    <w:rsid w:val="00BA1A5B"/>
    <w:rsid w:val="00BB18B9"/>
    <w:rsid w:val="00BC146A"/>
    <w:rsid w:val="00BC69FE"/>
    <w:rsid w:val="00BC6B30"/>
    <w:rsid w:val="00BE0DB5"/>
    <w:rsid w:val="00BE22BA"/>
    <w:rsid w:val="00BF03E1"/>
    <w:rsid w:val="00BF0D4C"/>
    <w:rsid w:val="00BF4650"/>
    <w:rsid w:val="00C02574"/>
    <w:rsid w:val="00C06A4F"/>
    <w:rsid w:val="00C11F2E"/>
    <w:rsid w:val="00C13226"/>
    <w:rsid w:val="00C147A5"/>
    <w:rsid w:val="00C16A94"/>
    <w:rsid w:val="00C22145"/>
    <w:rsid w:val="00C3116E"/>
    <w:rsid w:val="00C31401"/>
    <w:rsid w:val="00C35139"/>
    <w:rsid w:val="00C4047D"/>
    <w:rsid w:val="00C46414"/>
    <w:rsid w:val="00C50182"/>
    <w:rsid w:val="00C5059E"/>
    <w:rsid w:val="00C52D35"/>
    <w:rsid w:val="00C531BC"/>
    <w:rsid w:val="00C54932"/>
    <w:rsid w:val="00C946CC"/>
    <w:rsid w:val="00CA3845"/>
    <w:rsid w:val="00CA468D"/>
    <w:rsid w:val="00CB43B5"/>
    <w:rsid w:val="00CB45DD"/>
    <w:rsid w:val="00CB5448"/>
    <w:rsid w:val="00CC259D"/>
    <w:rsid w:val="00CD39CD"/>
    <w:rsid w:val="00CD5959"/>
    <w:rsid w:val="00CE1C38"/>
    <w:rsid w:val="00D02B14"/>
    <w:rsid w:val="00D041E4"/>
    <w:rsid w:val="00D0553B"/>
    <w:rsid w:val="00D05642"/>
    <w:rsid w:val="00D30525"/>
    <w:rsid w:val="00D31DC7"/>
    <w:rsid w:val="00D324AA"/>
    <w:rsid w:val="00D337B9"/>
    <w:rsid w:val="00D34584"/>
    <w:rsid w:val="00D41859"/>
    <w:rsid w:val="00D455FD"/>
    <w:rsid w:val="00D503C1"/>
    <w:rsid w:val="00D63268"/>
    <w:rsid w:val="00D759E2"/>
    <w:rsid w:val="00D80A7D"/>
    <w:rsid w:val="00D81433"/>
    <w:rsid w:val="00D83A02"/>
    <w:rsid w:val="00DA536E"/>
    <w:rsid w:val="00DC71B5"/>
    <w:rsid w:val="00DD6AE5"/>
    <w:rsid w:val="00DE066A"/>
    <w:rsid w:val="00DE65C2"/>
    <w:rsid w:val="00E217A7"/>
    <w:rsid w:val="00E2798E"/>
    <w:rsid w:val="00E439FA"/>
    <w:rsid w:val="00E564E7"/>
    <w:rsid w:val="00E61609"/>
    <w:rsid w:val="00E62EB4"/>
    <w:rsid w:val="00E63104"/>
    <w:rsid w:val="00E715CB"/>
    <w:rsid w:val="00E77BF5"/>
    <w:rsid w:val="00E8155D"/>
    <w:rsid w:val="00E83D17"/>
    <w:rsid w:val="00E9208E"/>
    <w:rsid w:val="00EA3042"/>
    <w:rsid w:val="00EA3FBE"/>
    <w:rsid w:val="00EA42F2"/>
    <w:rsid w:val="00EA4ABB"/>
    <w:rsid w:val="00EB04B8"/>
    <w:rsid w:val="00EB068A"/>
    <w:rsid w:val="00EB7754"/>
    <w:rsid w:val="00EC095A"/>
    <w:rsid w:val="00EC507D"/>
    <w:rsid w:val="00ED18EE"/>
    <w:rsid w:val="00ED2B7F"/>
    <w:rsid w:val="00F01EEE"/>
    <w:rsid w:val="00F1566C"/>
    <w:rsid w:val="00F204E1"/>
    <w:rsid w:val="00F2325A"/>
    <w:rsid w:val="00F401EA"/>
    <w:rsid w:val="00F44B17"/>
    <w:rsid w:val="00F511EF"/>
    <w:rsid w:val="00F52243"/>
    <w:rsid w:val="00F57A19"/>
    <w:rsid w:val="00F70D71"/>
    <w:rsid w:val="00F712D7"/>
    <w:rsid w:val="00F76C49"/>
    <w:rsid w:val="00F875E7"/>
    <w:rsid w:val="00F91C4F"/>
    <w:rsid w:val="00F93E74"/>
    <w:rsid w:val="00F95C9A"/>
    <w:rsid w:val="00FB1B79"/>
    <w:rsid w:val="00FB30DC"/>
    <w:rsid w:val="00FB5CBB"/>
    <w:rsid w:val="00FB7A00"/>
    <w:rsid w:val="00FC325F"/>
    <w:rsid w:val="00FD2B32"/>
    <w:rsid w:val="00FE292D"/>
    <w:rsid w:val="00FE2DAA"/>
    <w:rsid w:val="00FF1D6E"/>
    <w:rsid w:val="00FF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06E38"/>
  <w15:chartTrackingRefBased/>
  <w15:docId w15:val="{67CF66CD-4BC3-4933-9DC4-333B7AC1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49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9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2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186"/>
  </w:style>
  <w:style w:type="paragraph" w:styleId="Footer">
    <w:name w:val="footer"/>
    <w:basedOn w:val="Normal"/>
    <w:link w:val="FooterChar"/>
    <w:uiPriority w:val="99"/>
    <w:unhideWhenUsed/>
    <w:rsid w:val="00A321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186"/>
  </w:style>
  <w:style w:type="character" w:styleId="Hyperlink">
    <w:name w:val="Hyperlink"/>
    <w:basedOn w:val="DefaultParagraphFont"/>
    <w:uiPriority w:val="99"/>
    <w:unhideWhenUsed/>
    <w:rsid w:val="00835D3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C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imdb.com/name/nm0991861/bio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biography.com/personality/jamie-oliver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npr.org/sections/ablogsupreme/2011/08/15/139659935/actually-useful-research-about-younger-jazz-audiences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s://www.health.harvard.edu/staying-healthy/music-and-health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777F8-5D8B-447F-9B3D-5DD085838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1203</Words>
  <Characters>686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Kim</dc:creator>
  <cp:keywords/>
  <dc:description/>
  <cp:lastModifiedBy>Danny Kim</cp:lastModifiedBy>
  <cp:revision>26</cp:revision>
  <cp:lastPrinted>2020-05-25T00:19:00Z</cp:lastPrinted>
  <dcterms:created xsi:type="dcterms:W3CDTF">2020-05-25T00:20:00Z</dcterms:created>
  <dcterms:modified xsi:type="dcterms:W3CDTF">2020-06-17T00:42:00Z</dcterms:modified>
</cp:coreProperties>
</file>